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4E72A76F"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1469B1">
        <w:t>3</w:t>
      </w:r>
      <w:r w:rsidR="003A5FD4">
        <w:t xml:space="preserve"> </w:t>
      </w:r>
      <w:r w:rsidR="00AF5CC9">
        <w:t xml:space="preserve">RAISE </w:t>
      </w:r>
      <w:r w:rsidRPr="00FB50C3" w:rsidR="00757A29">
        <w:t>PROGRAM</w:t>
      </w:r>
    </w:p>
    <w:p w:rsidR="00E62DBF" w:rsidP="00E62DBF" w:rsidRDefault="00E62DBF" w14:paraId="1F8E2EF5" w14:textId="77777777">
      <w:pPr>
        <w:pStyle w:val="OAAwardDetails"/>
      </w:pPr>
      <w:r>
        <w:t>MARAD FY 202</w:t>
      </w:r>
      <w:r w:rsidR="001469B1">
        <w:t>3</w:t>
      </w:r>
      <w:r>
        <w:t xml:space="preserve"> RAISE Grant No. </w:t>
      </w:r>
      <w:r w:rsidRPr="00E62DBF">
        <w:rPr>
          <w:color w:val="FF0000"/>
        </w:rPr>
        <w:t>[insert #]</w:t>
      </w:r>
    </w:p>
    <w:p w:rsidR="00E62DBF" w:rsidP="00E62DBF" w:rsidRDefault="00E62DBF" w14:paraId="2CAC3A7B" w14:textId="77777777">
      <w:pPr>
        <w:pStyle w:val="OAAwardDetails"/>
      </w:pPr>
    </w:p>
    <w:p w:rsidRPr="00FB50C3" w:rsidR="00757A29" w:rsidP="00E62DBF" w:rsidRDefault="00E62DBF" w14:paraId="664C537A" w14:textId="77777777">
      <w:pPr>
        <w:pStyle w:val="OAAwardDetails"/>
      </w:pPr>
      <w:r w:rsidRPr="00E62DBF">
        <w:rPr>
          <w:color w:val="FF0000"/>
        </w:rPr>
        <w:t>[insert accounting code]</w:t>
      </w:r>
      <w:r>
        <w:t xml:space="preserve"> — </w:t>
      </w:r>
      <w:r w:rsidRPr="00E62DBF">
        <w:rPr>
          <w:color w:val="FF0000"/>
        </w:rPr>
        <w:t>[insert award amount]</w:t>
      </w:r>
    </w:p>
    <w:p w:rsidRPr="00FB50C3" w:rsidR="004C73C7" w:rsidP="00382C01" w:rsidRDefault="004C73C7" w14:paraId="192B6483"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141BC">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30BBAC5D"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5141BC">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2AD03D29" w14:textId="77777777">
      <w:pPr>
        <w:pStyle w:val="Recital"/>
      </w:pPr>
      <w:r w:rsidRPr="00FB50C3">
        <w:t>The parties therefore agree to the following:</w:t>
      </w:r>
    </w:p>
    <w:p w:rsidRPr="00252EE1" w:rsidR="0037766A" w:rsidP="00244A77" w:rsidRDefault="00244A77" w14:paraId="11C70B6A" w14:textId="77777777">
      <w:pPr>
        <w:pStyle w:val="ArticleHeading"/>
      </w:pPr>
      <w:r>
        <w:br/>
      </w:r>
      <w:r w:rsidRPr="00252EE1" w:rsidR="0037766A">
        <w:t>General Terms and Conditions.</w:t>
      </w:r>
    </w:p>
    <w:p w:rsidRPr="00252EE1" w:rsidR="000A62C2" w:rsidP="0068001C" w:rsidRDefault="000A62C2" w14:paraId="1C0D99DB" w14:textId="77777777">
      <w:pPr>
        <w:pStyle w:val="AgreementSectionHeadingforsubsections"/>
      </w:pPr>
      <w:r w:rsidRPr="00252EE1">
        <w:t>General Terms and Conditions.</w:t>
      </w:r>
    </w:p>
    <w:p w:rsidR="000A62C2" w:rsidP="000A62C2" w:rsidRDefault="000A62C2" w14:paraId="50D430D0" w14:textId="389B2FCF">
      <w:pPr>
        <w:pStyle w:val="AgreementSectionSubsection"/>
      </w:pPr>
      <w:r w:rsidR="000A62C2">
        <w:rPr/>
        <w:t>(a)</w:t>
      </w:r>
      <w:r>
        <w:tab/>
      </w:r>
      <w:r w:rsidR="00B92A91">
        <w:rPr/>
        <w:t>In this agreement, “</w:t>
      </w:r>
      <w:r w:rsidRPr="278803E2"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1469B1">
        <w:rPr/>
        <w:t xml:space="preserve">3 </w:t>
      </w:r>
      <w:r w:rsidR="00AF5CC9">
        <w:rPr/>
        <w:t>RAISE Program:</w:t>
      </w:r>
      <w:r w:rsidR="0068001C">
        <w:rPr/>
        <w:t xml:space="preserve"> </w:t>
      </w:r>
      <w:r w:rsidR="00E62DBF">
        <w:rPr/>
        <w:t>MARAD</w:t>
      </w:r>
      <w:r w:rsidR="00AF5CC9">
        <w:rPr/>
        <w:t xml:space="preserve"> Projects</w:t>
      </w:r>
      <w:r w:rsidR="00B92A91">
        <w:rPr/>
        <w:t xml:space="preserve">,” dated </w:t>
      </w:r>
      <w:r w:rsidR="27439748">
        <w:rPr/>
        <w:t>November 4</w:t>
      </w:r>
      <w:r w:rsidR="00B92A91">
        <w:rPr/>
        <w:t>, 20</w:t>
      </w:r>
      <w:r w:rsidR="000F0481">
        <w:rPr/>
        <w:t>2</w:t>
      </w:r>
      <w:r w:rsidR="00286D75">
        <w:rPr/>
        <w:t>5</w:t>
      </w:r>
      <w:r w:rsidR="00B92A91">
        <w:rPr/>
        <w:t>, which is available at</w:t>
      </w:r>
      <w:hyperlink r:id="Rfc9d8001edb347a2">
        <w:r w:rsidRPr="278803E2" w:rsidR="00286D75">
          <w:rPr>
            <w:rStyle w:val="Hyperlink"/>
          </w:rPr>
          <w:t>https://www.transportation.gov/BUILDgrants/grant-agreements</w:t>
        </w:r>
      </w:hyperlink>
      <w:r w:rsidR="00286D75">
        <w:rPr/>
        <w:t xml:space="preserve"> </w:t>
      </w:r>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776175A0" w14:textId="77777777">
      <w:pPr>
        <w:pStyle w:val="AgreementSectionSubsection"/>
      </w:pPr>
      <w:r>
        <w:t>(b)</w:t>
      </w:r>
      <w:r>
        <w:tab/>
      </w:r>
      <w:r>
        <w:t>The Recipient states that it has knowledge of the General Terms and Conditions.</w:t>
      </w:r>
    </w:p>
    <w:p w:rsidR="000A62C2" w:rsidP="000A62C2" w:rsidRDefault="000A62C2" w14:paraId="70EA61B3"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AB3037D" w14:textId="77777777">
      <w:pPr>
        <w:pStyle w:val="ArticleHeading"/>
      </w:pPr>
      <w:r>
        <w:br/>
      </w:r>
      <w:r w:rsidR="0037766A">
        <w:t xml:space="preserve">Special </w:t>
      </w:r>
      <w:r w:rsidRPr="00252EE1" w:rsidR="0037766A">
        <w:t>Terms and Conditions.</w:t>
      </w:r>
    </w:p>
    <w:p w:rsidR="000529BA" w:rsidP="000529BA" w:rsidRDefault="000529BA" w14:paraId="7099CF2A" w14:textId="77777777">
      <w:pPr>
        <w:pStyle w:val="AgreementSectionOptionInstructions"/>
      </w:pPr>
      <w:r>
        <w:t>[</w:t>
      </w:r>
      <w:r w:rsidRPr="0091238E">
        <w:t>Choose the appropriate one of these two alternatives.</w:t>
      </w:r>
      <w:r>
        <w:t>]</w:t>
      </w:r>
    </w:p>
    <w:p w:rsidR="00244A77" w:rsidP="000529BA" w:rsidRDefault="000529BA" w14:paraId="57AD68A8"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3294CC2D"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11699758"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ADFB8E7" w14:textId="77777777">
      <w:pPr>
        <w:pStyle w:val="AgreementSectionHeadingforsubsections"/>
      </w:pPr>
      <w:r>
        <w:t>[Special Term Title].</w:t>
      </w:r>
    </w:p>
    <w:p w:rsidRPr="00244A77" w:rsidR="00244A77" w:rsidP="00244A77" w:rsidRDefault="00244A77" w14:paraId="13C536A9" w14:textId="77777777">
      <w:pPr>
        <w:pStyle w:val="AgreementSectionText"/>
      </w:pPr>
      <w:r>
        <w:t>[special term text]</w:t>
      </w:r>
    </w:p>
    <w:p w:rsidR="009A33B1" w:rsidP="009A33B1" w:rsidRDefault="009A33B1" w14:paraId="0FCEA27A" w14:textId="77777777">
      <w:pPr>
        <w:pStyle w:val="ScheduleTitle"/>
      </w:pPr>
      <w:r>
        <w:t>Schedule</w:t>
      </w:r>
      <w:r w:rsidRPr="00300CE4">
        <w:t xml:space="preserve"> A</w:t>
      </w:r>
      <w:r>
        <w:br/>
      </w:r>
      <w:r>
        <w:t>Administrative Information</w:t>
      </w:r>
    </w:p>
    <w:p w:rsidR="009A33B1" w:rsidP="00201232" w:rsidRDefault="009A33B1" w14:paraId="053BD4D3"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63606676" w14:textId="77777777">
      <w:pPr>
        <w:pStyle w:val="ScheduleSectionText"/>
      </w:pPr>
      <w:r>
        <w:t>Application Title:</w:t>
      </w:r>
      <w:r>
        <w:tab/>
      </w:r>
      <w:r w:rsidRPr="00201232">
        <w:rPr>
          <w:color w:val="FF0000"/>
        </w:rPr>
        <w:t xml:space="preserve">[insert </w:t>
      </w:r>
      <w:r w:rsidR="005141BC">
        <w:rPr>
          <w:color w:val="FF0000"/>
        </w:rPr>
        <w:t xml:space="preserve">the </w:t>
      </w:r>
      <w:r w:rsidRPr="00201232">
        <w:rPr>
          <w:color w:val="FF0000"/>
        </w:rPr>
        <w:t xml:space="preserve">full </w:t>
      </w:r>
      <w:r w:rsidR="005141BC">
        <w:rPr>
          <w:color w:val="FF0000"/>
        </w:rPr>
        <w:t>descriptive title from box 15 of the SF-424</w:t>
      </w:r>
      <w:r w:rsidRPr="00201232">
        <w:rPr>
          <w:color w:val="FF0000"/>
        </w:rPr>
        <w:t>]</w:t>
      </w:r>
    </w:p>
    <w:p w:rsidR="009A33B1" w:rsidP="00201232" w:rsidRDefault="009A33B1" w14:paraId="0447A579" w14:textId="77777777">
      <w:pPr>
        <w:pStyle w:val="ScheduleSectionText"/>
      </w:pPr>
      <w:r>
        <w:t>Application Date:</w:t>
      </w:r>
      <w:r>
        <w:tab/>
      </w:r>
      <w:r w:rsidRPr="00201232">
        <w:rPr>
          <w:color w:val="FF0000"/>
        </w:rPr>
        <w:t>[insert the date in box 3 of the SF-424]</w:t>
      </w:r>
    </w:p>
    <w:p w:rsidRPr="00300CE4" w:rsidR="00201232" w:rsidP="00201232" w:rsidRDefault="00201232" w14:paraId="4BA3B5F3" w14:textId="77777777">
      <w:pPr>
        <w:pStyle w:val="ScheduleSectionHeading"/>
      </w:pPr>
      <w:r w:rsidRPr="0036345E">
        <w:t xml:space="preserve">Recipient’s </w:t>
      </w:r>
      <w:r>
        <w:t>Unique Entity Identifier.</w:t>
      </w:r>
    </w:p>
    <w:p w:rsidRPr="001932D9" w:rsidR="00201232" w:rsidP="00201232" w:rsidRDefault="00E62DBF" w14:paraId="6287FE72"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1469B1" w:rsidP="001469B1" w:rsidRDefault="00201232" w14:paraId="16394D15" w14:textId="77777777">
      <w:pPr>
        <w:pStyle w:val="ScheduleSectionHeading"/>
      </w:pPr>
      <w:r w:rsidRPr="005E23E1">
        <w:t xml:space="preserve">Recipient </w:t>
      </w:r>
      <w:r w:rsidRPr="00F31D6B">
        <w:t>Contact(s)</w:t>
      </w:r>
      <w:r w:rsidRPr="00F31D6B" w:rsidR="001469B1">
        <w:t>.</w:t>
      </w:r>
      <w:commentRangeStart w:id="1"/>
      <w:commentRangeEnd w:id="1"/>
      <w:r w:rsidR="001469B1">
        <w:rPr>
          <w:rStyle w:val="CommentReference"/>
        </w:rPr>
        <w:commentReference w:id="1"/>
      </w:r>
    </w:p>
    <w:p w:rsidRPr="001469B1" w:rsidR="00201232" w:rsidP="001469B1" w:rsidRDefault="00201232" w14:paraId="2F4EE729" w14:textId="77777777">
      <w:pPr>
        <w:pStyle w:val="ScheduleSectionTextGroupedBlock"/>
        <w:rPr>
          <w:color w:val="FF0000"/>
        </w:rPr>
      </w:pPr>
      <w:r w:rsidRPr="001469B1">
        <w:rPr>
          <w:color w:val="FF0000"/>
        </w:rPr>
        <w:t>Name</w:t>
      </w:r>
    </w:p>
    <w:p w:rsidRPr="006F634B" w:rsidR="00201232" w:rsidP="006F634B" w:rsidRDefault="00201232" w14:paraId="0106E325" w14:textId="77777777">
      <w:pPr>
        <w:pStyle w:val="ScheduleSectionTextGroupedBlock"/>
        <w:rPr>
          <w:color w:val="FF0000"/>
        </w:rPr>
      </w:pPr>
      <w:r w:rsidRPr="006F634B">
        <w:rPr>
          <w:color w:val="FF0000"/>
        </w:rPr>
        <w:t>Title</w:t>
      </w:r>
    </w:p>
    <w:p w:rsidRPr="006F634B" w:rsidR="00201232" w:rsidP="006F634B" w:rsidRDefault="00201232" w14:paraId="0044AE5B" w14:textId="77777777">
      <w:pPr>
        <w:pStyle w:val="ScheduleSectionTextGroupedBlock"/>
        <w:rPr>
          <w:color w:val="FF0000"/>
        </w:rPr>
      </w:pPr>
      <w:r w:rsidRPr="006F634B">
        <w:rPr>
          <w:color w:val="FF0000"/>
        </w:rPr>
        <w:t>Agency</w:t>
      </w:r>
    </w:p>
    <w:p w:rsidRPr="006F634B" w:rsidR="00201232" w:rsidP="006F634B" w:rsidRDefault="00201232" w14:paraId="65E1771B" w14:textId="77777777">
      <w:pPr>
        <w:pStyle w:val="ScheduleSectionTextGroupedBlock"/>
        <w:rPr>
          <w:color w:val="FF0000"/>
        </w:rPr>
      </w:pPr>
      <w:r w:rsidRPr="006F634B">
        <w:rPr>
          <w:color w:val="FF0000"/>
        </w:rPr>
        <w:t>Mailing Address</w:t>
      </w:r>
    </w:p>
    <w:p w:rsidRPr="006F634B" w:rsidR="00201232" w:rsidP="006F634B" w:rsidRDefault="00201232" w14:paraId="15A325EE" w14:textId="77777777">
      <w:pPr>
        <w:pStyle w:val="ScheduleSectionTextGroupedBlock"/>
        <w:rPr>
          <w:color w:val="FF0000"/>
        </w:rPr>
      </w:pPr>
      <w:r w:rsidRPr="006F634B">
        <w:rPr>
          <w:color w:val="FF0000"/>
        </w:rPr>
        <w:t>Phone Number</w:t>
      </w:r>
    </w:p>
    <w:p w:rsidRPr="006F634B" w:rsidR="00201232" w:rsidP="006F634B" w:rsidRDefault="00201232" w14:paraId="2EF2E4BE" w14:textId="77777777">
      <w:pPr>
        <w:pStyle w:val="ScheduleSectionTextGroupedBlock"/>
        <w:rPr>
          <w:color w:val="FF0000"/>
        </w:rPr>
      </w:pPr>
      <w:r w:rsidRPr="006F634B">
        <w:rPr>
          <w:color w:val="FF0000"/>
        </w:rPr>
        <w:t>Email Address</w:t>
      </w:r>
    </w:p>
    <w:p w:rsidRPr="00F31D6B" w:rsidR="00201232" w:rsidP="00201232" w:rsidRDefault="00201232" w14:paraId="373E193A" w14:textId="77777777">
      <w:pPr>
        <w:pStyle w:val="ScheduleSectionHeading"/>
      </w:pPr>
      <w:r w:rsidRPr="005E23E1">
        <w:t xml:space="preserve">Recipient </w:t>
      </w:r>
      <w:r>
        <w:t xml:space="preserve">Key </w:t>
      </w:r>
      <w:r w:rsidRPr="00F31D6B">
        <w:t>Personnel.</w:t>
      </w:r>
    </w:p>
    <w:p w:rsidRPr="005F7C5D" w:rsidR="00201232" w:rsidP="006F634B" w:rsidRDefault="00201232" w14:paraId="645A957E" w14:textId="77777777">
      <w:pPr>
        <w:pStyle w:val="ScheduleSectionText"/>
      </w:pPr>
      <w:r w:rsidRPr="005F7C5D">
        <w:t>None.</w:t>
      </w:r>
    </w:p>
    <w:p w:rsidRPr="000C7868" w:rsidR="00201232" w:rsidP="000E2CC2" w:rsidRDefault="00201232" w14:paraId="0225F14C" w14:textId="77777777">
      <w:pPr>
        <w:pStyle w:val="ScheduleSectionHeading"/>
      </w:pPr>
      <w:r w:rsidRPr="000C7868">
        <w:t xml:space="preserve">USDOT </w:t>
      </w:r>
      <w:r>
        <w:t xml:space="preserve">Project </w:t>
      </w:r>
      <w:r w:rsidRPr="000C7868">
        <w:t>Contact</w:t>
      </w:r>
      <w:r>
        <w:t>(</w:t>
      </w:r>
      <w:r w:rsidRPr="000C7868">
        <w:t>s</w:t>
      </w:r>
      <w:r>
        <w:t>)</w:t>
      </w:r>
      <w:r w:rsidRPr="00F31D6B" w:rsidR="001469B1">
        <w:t>.</w:t>
      </w:r>
      <w:commentRangeStart w:id="2"/>
      <w:commentRangeEnd w:id="2"/>
      <w:r w:rsidR="001469B1">
        <w:rPr>
          <w:rStyle w:val="CommentReference"/>
        </w:rPr>
        <w:commentReference w:id="2"/>
      </w:r>
    </w:p>
    <w:p w:rsidRPr="006F634B" w:rsidR="00201232" w:rsidP="006F634B" w:rsidRDefault="00201232" w14:paraId="04A6A104" w14:textId="77777777">
      <w:pPr>
        <w:pStyle w:val="ScheduleSectionTextGroupedBlock"/>
        <w:rPr>
          <w:color w:val="FF0000"/>
        </w:rPr>
      </w:pPr>
      <w:r w:rsidRPr="006F634B">
        <w:rPr>
          <w:color w:val="FF0000"/>
        </w:rPr>
        <w:t>Name</w:t>
      </w:r>
    </w:p>
    <w:p w:rsidRPr="006F634B" w:rsidR="00201232" w:rsidP="006F634B" w:rsidRDefault="00201232" w14:paraId="077BD6F9" w14:textId="77777777">
      <w:pPr>
        <w:pStyle w:val="ScheduleSectionTextGroupedBlock"/>
        <w:rPr>
          <w:color w:val="FF0000"/>
        </w:rPr>
      </w:pPr>
      <w:r w:rsidRPr="006F634B">
        <w:rPr>
          <w:color w:val="FF0000"/>
        </w:rPr>
        <w:t>Title</w:t>
      </w:r>
    </w:p>
    <w:p w:rsidRPr="006F634B" w:rsidR="00201232" w:rsidP="006F634B" w:rsidRDefault="00201232" w14:paraId="34F2C1A0" w14:textId="77777777">
      <w:pPr>
        <w:pStyle w:val="ScheduleSectionTextGroupedBlock"/>
        <w:rPr>
          <w:color w:val="FF0000"/>
        </w:rPr>
      </w:pPr>
      <w:r w:rsidRPr="006F634B">
        <w:rPr>
          <w:color w:val="FF0000"/>
        </w:rPr>
        <w:t>Agency</w:t>
      </w:r>
    </w:p>
    <w:p w:rsidRPr="006F634B" w:rsidR="00201232" w:rsidP="006F634B" w:rsidRDefault="00201232" w14:paraId="5FFAE407" w14:textId="77777777">
      <w:pPr>
        <w:pStyle w:val="ScheduleSectionTextGroupedBlock"/>
        <w:rPr>
          <w:color w:val="FF0000"/>
        </w:rPr>
      </w:pPr>
      <w:r w:rsidRPr="006F634B">
        <w:rPr>
          <w:color w:val="FF0000"/>
        </w:rPr>
        <w:t>Mailing Address</w:t>
      </w:r>
    </w:p>
    <w:p w:rsidRPr="006F634B" w:rsidR="00201232" w:rsidP="006F634B" w:rsidRDefault="00201232" w14:paraId="370ACFBD" w14:textId="77777777">
      <w:pPr>
        <w:pStyle w:val="ScheduleSectionTextGroupedBlock"/>
        <w:rPr>
          <w:color w:val="FF0000"/>
        </w:rPr>
      </w:pPr>
      <w:r w:rsidRPr="006F634B">
        <w:rPr>
          <w:color w:val="FF0000"/>
        </w:rPr>
        <w:t>Phone Number</w:t>
      </w:r>
    </w:p>
    <w:p w:rsidRPr="006F634B" w:rsidR="00201232" w:rsidP="006F634B" w:rsidRDefault="00201232" w14:paraId="34D04E6B" w14:textId="77777777">
      <w:pPr>
        <w:pStyle w:val="ScheduleSectionTextGroupedBlock"/>
        <w:rPr>
          <w:color w:val="FF0000"/>
        </w:rPr>
      </w:pPr>
      <w:r w:rsidRPr="006F634B">
        <w:rPr>
          <w:color w:val="FF0000"/>
        </w:rPr>
        <w:t>Email Address</w:t>
      </w:r>
    </w:p>
    <w:p w:rsidR="00201232" w:rsidP="00201232" w:rsidRDefault="00201232" w14:paraId="365D20A9" w14:textId="77777777">
      <w:pPr>
        <w:pStyle w:val="ScheduleSectionHeading"/>
      </w:pPr>
      <w:r>
        <w:t>Payment System.</w:t>
      </w:r>
    </w:p>
    <w:p w:rsidR="00201232" w:rsidP="006F634B" w:rsidRDefault="00201232" w14:paraId="2DBAB94E" w14:textId="77777777">
      <w:pPr>
        <w:pStyle w:val="ScheduleSectionText"/>
      </w:pPr>
      <w:r>
        <w:t>USDOT Payment System:</w:t>
      </w:r>
      <w:r>
        <w:tab/>
      </w:r>
      <w:r w:rsidR="00A8038B">
        <w:t>Delphi eInvoicing System</w:t>
      </w:r>
    </w:p>
    <w:p w:rsidR="00201232" w:rsidP="00201232" w:rsidRDefault="00201232" w14:paraId="6F63AADE" w14:textId="77777777">
      <w:pPr>
        <w:pStyle w:val="ScheduleSectionHeading"/>
      </w:pPr>
      <w:r>
        <w:t>Office for Subaward and Contract Authorization.</w:t>
      </w:r>
    </w:p>
    <w:p w:rsidR="00201232" w:rsidP="006F634B" w:rsidRDefault="00201232" w14:paraId="5D9EF611" w14:textId="77777777">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3652C7E9" w14:textId="77777777">
      <w:pPr>
        <w:pStyle w:val="ScheduleSectionHeading"/>
      </w:pPr>
      <w:r w:rsidRPr="00165E42">
        <w:t>Federal Award Identification Number.</w:t>
      </w:r>
    </w:p>
    <w:p w:rsidR="00201232" w:rsidP="006F634B" w:rsidRDefault="00E62DBF" w14:paraId="20CC1867" w14:textId="77777777">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50D0EA54"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79BA7A38" w14:textId="77777777">
      <w:pPr>
        <w:pStyle w:val="AgreementSectionText"/>
      </w:pPr>
    </w:p>
    <w:p w:rsidR="006F634B" w:rsidP="006F634B" w:rsidRDefault="006F634B" w14:paraId="01EFB128"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636BF3EA" w14:textId="77777777">
      <w:pPr>
        <w:pStyle w:val="ScheduleSectionText"/>
        <w:rPr>
          <w:color w:val="FF0000"/>
        </w:rPr>
      </w:pPr>
      <w:r w:rsidRPr="006F634B">
        <w:rPr>
          <w:color w:val="FF0000"/>
        </w:rPr>
        <w:t>[</w:t>
      </w:r>
      <w:r>
        <w:rPr>
          <w:color w:val="FF0000"/>
        </w:rPr>
        <w:t xml:space="preserve">Insert text from </w:t>
      </w:r>
      <w:r w:rsidR="00BA385C">
        <w:rPr>
          <w:color w:val="FF0000"/>
        </w:rPr>
        <w:t xml:space="preserve">the </w:t>
      </w:r>
      <w:r w:rsidR="005141BC">
        <w:rPr>
          <w:color w:val="FF0000"/>
        </w:rPr>
        <w:t>USDOT award letter</w:t>
      </w:r>
      <w:r>
        <w:rPr>
          <w:color w:val="FF0000"/>
        </w:rPr>
        <w:t>.</w:t>
      </w:r>
      <w:r w:rsidRPr="006F634B">
        <w:rPr>
          <w:color w:val="FF0000"/>
        </w:rPr>
        <w:t>]</w:t>
      </w:r>
    </w:p>
    <w:p w:rsidR="00201232" w:rsidP="009A33B1" w:rsidRDefault="006F634B" w14:paraId="3F79548B"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2CAD1EA1" w14:textId="77777777">
      <w:pPr>
        <w:pStyle w:val="ScheduleSectionText"/>
        <w:rPr>
          <w:color w:val="FF0000"/>
        </w:rPr>
      </w:pPr>
      <w:r w:rsidRPr="006F634B">
        <w:rPr>
          <w:color w:val="FF0000"/>
        </w:rPr>
        <w:t>[</w:t>
      </w:r>
      <w:r>
        <w:rPr>
          <w:color w:val="FF0000"/>
        </w:rPr>
        <w:t>Insert statement of work.</w:t>
      </w:r>
      <w:r w:rsidRPr="006F634B">
        <w:rPr>
          <w:color w:val="FF0000"/>
        </w:rPr>
        <w:t>]</w:t>
      </w:r>
    </w:p>
    <w:p w:rsidR="00A14C0A" w:rsidP="00A14C0A" w:rsidRDefault="00A14C0A" w14:paraId="087CE0EE" w14:textId="77777777">
      <w:pPr>
        <w:pStyle w:val="ScheduleSectionHeading"/>
      </w:pPr>
      <w:r>
        <w:t>Documents Describing Mitigation Activities</w:t>
      </w:r>
      <w:r w:rsidRPr="00F31D6B">
        <w:t>.</w:t>
      </w:r>
      <w:commentRangeStart w:id="7"/>
      <w:commentRangeEnd w:id="7"/>
      <w:r>
        <w:rPr>
          <w:rStyle w:val="CommentReference"/>
        </w:rPr>
        <w:commentReference w:id="7"/>
      </w:r>
    </w:p>
    <w:p w:rsidR="00CE3B85" w:rsidP="00BE47A7" w:rsidRDefault="00CE3B85" w14:paraId="39CDC727" w14:textId="77777777">
      <w:pPr>
        <w:pStyle w:val="ScheduleSectionOptionInstructions"/>
      </w:pPr>
      <w:r w:rsidRPr="00CE3B85">
        <w:t>[Choose the appropriate one of these two alternatives.]</w:t>
      </w:r>
    </w:p>
    <w:p w:rsidR="00BE47A7" w:rsidP="00BE47A7" w:rsidRDefault="00BE47A7" w14:paraId="265E01F4" w14:textId="77777777">
      <w:pPr>
        <w:pStyle w:val="ScheduleSectionOptionInstructions"/>
      </w:pPr>
      <w:r>
        <w:t>[</w:t>
      </w:r>
      <w:r w:rsidR="00CE3B85">
        <w:rPr>
          <w:b/>
          <w:bCs/>
        </w:rPr>
        <w:t xml:space="preserve">Alternative #1: </w:t>
      </w:r>
      <w:r>
        <w:t>If there are mitigation requirements in the NEPA document or the SHPO MOA</w:t>
      </w:r>
      <w:r w:rsidR="00116938">
        <w:t>/other correspondence</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44"/>
        <w:gridCol w:w="2176"/>
      </w:tblGrid>
      <w:tr w:rsidR="00BE47A7" w:rsidTr="000069B7" w14:paraId="7DFF6A1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E47A7" w:rsidP="000069B7" w:rsidRDefault="00BE47A7" w14:paraId="7F7DBEDC" w14:textId="77777777">
            <w:pPr>
              <w:pStyle w:val="MilestoneTableEntry"/>
            </w:pPr>
            <w:r>
              <w:t>Document Description</w:t>
            </w:r>
          </w:p>
        </w:tc>
        <w:tc>
          <w:tcPr>
            <w:tcW w:w="2160" w:type="dxa"/>
          </w:tcPr>
          <w:p w:rsidR="00BE47A7" w:rsidP="000069B7" w:rsidRDefault="00BE47A7" w14:paraId="160FFA3B" w14:textId="77777777">
            <w:pPr>
              <w:pStyle w:val="MilestoneTableEntry"/>
            </w:pPr>
            <w:r>
              <w:t>Date</w:t>
            </w:r>
          </w:p>
        </w:tc>
      </w:tr>
      <w:tr w:rsidR="00BE47A7" w:rsidTr="000069B7" w14:paraId="1147F795" w14:textId="77777777">
        <w:trPr>
          <w:cantSplit/>
          <w:jc w:val="center"/>
        </w:trPr>
        <w:tc>
          <w:tcPr>
            <w:tcW w:w="5760" w:type="dxa"/>
          </w:tcPr>
          <w:p w:rsidR="00BE47A7" w:rsidP="000069B7" w:rsidRDefault="00BE47A7" w14:paraId="4A96118E"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BE47A7" w:rsidP="000069B7" w:rsidRDefault="00BE47A7" w14:paraId="7A2C51B8" w14:textId="77777777">
            <w:pPr>
              <w:pStyle w:val="MilestoneTableEntry"/>
            </w:pPr>
            <w:r w:rsidRPr="00291C3C">
              <w:rPr>
                <w:color w:val="FF0000"/>
              </w:rPr>
              <w:t>[</w:t>
            </w:r>
            <w:r>
              <w:rPr>
                <w:color w:val="FF0000"/>
              </w:rPr>
              <w:t>insert date of decision</w:t>
            </w:r>
            <w:r w:rsidRPr="00291C3C">
              <w:rPr>
                <w:color w:val="FF0000"/>
              </w:rPr>
              <w:t>]</w:t>
            </w:r>
          </w:p>
        </w:tc>
      </w:tr>
      <w:tr w:rsidR="00BE47A7" w:rsidTr="000069B7" w14:paraId="6E6008B3" w14:textId="77777777">
        <w:trPr>
          <w:cantSplit/>
          <w:jc w:val="center"/>
        </w:trPr>
        <w:tc>
          <w:tcPr>
            <w:tcW w:w="5760" w:type="dxa"/>
          </w:tcPr>
          <w:p w:rsidRPr="00FE28CF" w:rsidR="00BE47A7" w:rsidP="00BE47A7" w:rsidRDefault="00BE47A7" w14:paraId="10F1CCCC"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w:t>
            </w:r>
            <w:r w:rsidR="00116938">
              <w:rPr>
                <w:color w:val="FF0000"/>
              </w:rPr>
              <w:t>/other correspondence</w:t>
            </w:r>
            <w:r>
              <w:rPr>
                <w:color w:val="FF0000"/>
              </w:rPr>
              <w:t xml:space="preserve"> with SHPO</w:t>
            </w:r>
            <w:r w:rsidRPr="00FE28CF">
              <w:rPr>
                <w:color w:val="FF0000"/>
              </w:rPr>
              <w:t>]</w:t>
            </w:r>
          </w:p>
        </w:tc>
        <w:tc>
          <w:tcPr>
            <w:tcW w:w="2160" w:type="dxa"/>
          </w:tcPr>
          <w:p w:rsidRPr="00291C3C" w:rsidR="00BE47A7" w:rsidP="00BE47A7" w:rsidRDefault="00BE47A7" w14:paraId="274A7465" w14:textId="77777777">
            <w:pPr>
              <w:pStyle w:val="MilestoneTableEntry"/>
              <w:rPr>
                <w:color w:val="FF0000"/>
              </w:rPr>
            </w:pPr>
            <w:r w:rsidRPr="00291C3C">
              <w:rPr>
                <w:color w:val="FF0000"/>
              </w:rPr>
              <w:t>[</w:t>
            </w:r>
            <w:r>
              <w:rPr>
                <w:color w:val="FF0000"/>
              </w:rPr>
              <w:t>insert date of MOA</w:t>
            </w:r>
            <w:r w:rsidR="00116938">
              <w:rPr>
                <w:color w:val="FF0000"/>
              </w:rPr>
              <w:t>/other correspondence</w:t>
            </w:r>
            <w:r w:rsidRPr="00291C3C">
              <w:rPr>
                <w:color w:val="FF0000"/>
              </w:rPr>
              <w:t>]</w:t>
            </w:r>
          </w:p>
        </w:tc>
      </w:tr>
    </w:tbl>
    <w:p w:rsidR="00BE47A7" w:rsidP="00BE47A7" w:rsidRDefault="00BE47A7" w14:paraId="753ABC33" w14:textId="77777777">
      <w:pPr>
        <w:pStyle w:val="ScheduleSectionOptionInstructions"/>
      </w:pPr>
      <w:r>
        <w:t>[</w:t>
      </w:r>
      <w:r w:rsidR="00CE3B85">
        <w:rPr>
          <w:b/>
          <w:bCs/>
        </w:rPr>
        <w:t>Alternative #2:</w:t>
      </w:r>
      <w:r>
        <w:t>]</w:t>
      </w:r>
    </w:p>
    <w:p w:rsidRPr="00BE47A7" w:rsidR="00BE47A7" w:rsidP="00BE47A7" w:rsidRDefault="003A1F3E" w14:paraId="6952F66C" w14:textId="77777777">
      <w:pPr>
        <w:pStyle w:val="ScheduleSectionText"/>
      </w:pPr>
      <w:r>
        <w:t>None.</w:t>
      </w:r>
    </w:p>
    <w:p w:rsidR="00B91A7D" w:rsidP="00B91A7D" w:rsidRDefault="00B91A7D" w14:paraId="2EC47DDA" w14:textId="77777777">
      <w:pPr>
        <w:pStyle w:val="ScheduleTitle"/>
      </w:pPr>
      <w:r>
        <w:t xml:space="preserve">Schedule </w:t>
      </w:r>
      <w:r w:rsidR="0068001C">
        <w:t>C</w:t>
      </w:r>
      <w:r>
        <w:br/>
      </w:r>
      <w:r>
        <w:t>Award Dates and Project Schedule</w:t>
      </w:r>
    </w:p>
    <w:p w:rsidR="00B91A7D" w:rsidP="00B91A7D" w:rsidRDefault="00B91A7D" w14:paraId="431CEE42" w14:textId="77777777">
      <w:pPr>
        <w:pStyle w:val="ScheduleSectionHeading"/>
      </w:pPr>
      <w:r w:rsidRPr="00122E75">
        <w:t>Award Dates.</w:t>
      </w:r>
    </w:p>
    <w:p w:rsidR="00286D75" w:rsidP="00286D75" w:rsidRDefault="00463374" w14:paraId="02297348" w14:textId="7761DACD">
      <w:pPr>
        <w:pStyle w:val="AwardDateBlock"/>
        <w:rPr>
          <w:color w:val="D13438"/>
          <w:szCs w:val="24"/>
        </w:rPr>
      </w:pPr>
      <w:commentRangeStart w:id="8"/>
      <w:r>
        <w:t>B</w:t>
      </w:r>
      <w:commentRangeEnd w:id="8"/>
      <w:r>
        <w:rPr>
          <w:rStyle w:val="CommentReference"/>
        </w:rPr>
        <w:commentReference w:id="8"/>
      </w:r>
      <w:r w:rsidRPr="26BF30B1" w:rsidR="00286D75">
        <w:rPr>
          <w:color w:val="D13438"/>
          <w:szCs w:val="24"/>
          <w:u w:val="single"/>
        </w:rPr>
        <w:t>udget Period End Date:[Choose the appropriate one of these two alternatives.]</w:t>
      </w:r>
    </w:p>
    <w:p w:rsidR="00286D75" w:rsidP="00286D75" w:rsidRDefault="00286D75" w14:paraId="0B383E44" w14:textId="77777777">
      <w:pPr>
        <w:ind w:firstLine="600"/>
        <w:rPr>
          <w:color w:val="D13438"/>
          <w:szCs w:val="24"/>
        </w:rPr>
      </w:pPr>
      <w:r w:rsidRPr="26BF30B1">
        <w:rPr>
          <w:color w:val="D13438"/>
          <w:szCs w:val="24"/>
          <w:u w:val="single"/>
        </w:rPr>
        <w:t>[</w:t>
      </w:r>
      <w:r w:rsidRPr="26BF30B1">
        <w:rPr>
          <w:b/>
          <w:bCs/>
          <w:color w:val="D13438"/>
          <w:szCs w:val="24"/>
          <w:u w:val="single"/>
        </w:rPr>
        <w:t>Alternative #1:</w:t>
      </w:r>
      <w:r w:rsidRPr="26BF30B1">
        <w:rPr>
          <w:color w:val="D13438"/>
          <w:szCs w:val="24"/>
          <w:u w:val="single"/>
        </w:rPr>
        <w:t xml:space="preserve"> If all funds are being obligated at once:]</w:t>
      </w:r>
    </w:p>
    <w:p w:rsidR="00286D75" w:rsidP="00286D75" w:rsidRDefault="00286D75" w14:paraId="07B97786" w14:textId="77777777">
      <w:pPr>
        <w:ind w:left="600"/>
        <w:rPr>
          <w:color w:val="D13438"/>
          <w:szCs w:val="24"/>
        </w:rPr>
      </w:pPr>
      <w:r w:rsidRPr="26BF30B1">
        <w:rPr>
          <w:color w:val="D13438"/>
          <w:szCs w:val="24"/>
          <w:u w:val="single"/>
        </w:rPr>
        <w:t>Budget Period End Date: MM/DD/YYYY</w:t>
      </w:r>
    </w:p>
    <w:p w:rsidR="00286D75" w:rsidP="00286D75" w:rsidRDefault="00286D75" w14:paraId="712AF85B" w14:textId="77777777">
      <w:pPr>
        <w:ind w:left="600"/>
        <w:rPr>
          <w:color w:val="D13438"/>
          <w:szCs w:val="24"/>
        </w:rPr>
      </w:pPr>
    </w:p>
    <w:p w:rsidR="00286D75" w:rsidP="00286D75" w:rsidRDefault="00286D75" w14:paraId="18869DD8" w14:textId="77777777">
      <w:pPr>
        <w:ind w:firstLine="600"/>
        <w:rPr>
          <w:color w:val="D13438"/>
          <w:szCs w:val="24"/>
        </w:rPr>
      </w:pPr>
      <w:r w:rsidRPr="26BF30B1">
        <w:rPr>
          <w:color w:val="D13438"/>
          <w:szCs w:val="24"/>
          <w:u w:val="single"/>
        </w:rPr>
        <w:t>[</w:t>
      </w:r>
      <w:r w:rsidRPr="26BF30B1">
        <w:rPr>
          <w:b/>
          <w:bCs/>
          <w:color w:val="D13438"/>
          <w:szCs w:val="24"/>
          <w:u w:val="single"/>
        </w:rPr>
        <w:t>Alternative #2</w:t>
      </w:r>
      <w:r w:rsidRPr="26BF30B1">
        <w:rPr>
          <w:color w:val="D13438"/>
          <w:szCs w:val="24"/>
          <w:u w:val="single"/>
        </w:rPr>
        <w:t>: If funds are to be obligated in multiple project phases:]</w:t>
      </w:r>
    </w:p>
    <w:p w:rsidR="00286D75" w:rsidP="00286D75" w:rsidRDefault="00286D75" w14:paraId="7F6231DE" w14:textId="77777777">
      <w:pPr>
        <w:spacing w:line="259" w:lineRule="auto"/>
        <w:ind w:left="600"/>
        <w:rPr>
          <w:color w:val="D13438"/>
          <w:szCs w:val="24"/>
        </w:rPr>
      </w:pPr>
      <w:r w:rsidRPr="26BF30B1">
        <w:rPr>
          <w:color w:val="D13438"/>
          <w:szCs w:val="24"/>
          <w:u w:val="single"/>
        </w:rPr>
        <w:t>Base Phase Budget Period End Date:  MM/DD/YYYY</w:t>
      </w:r>
    </w:p>
    <w:p w:rsidR="00286D75" w:rsidP="00286D75" w:rsidRDefault="00286D75" w14:paraId="75202002" w14:textId="77777777">
      <w:pPr>
        <w:ind w:left="600"/>
        <w:rPr>
          <w:color w:val="D13438"/>
          <w:szCs w:val="24"/>
        </w:rPr>
      </w:pPr>
      <w:r w:rsidRPr="26BF30B1">
        <w:rPr>
          <w:color w:val="D13438"/>
          <w:szCs w:val="24"/>
          <w:u w:val="single"/>
        </w:rPr>
        <w:t>Option Phase 1 Budget Period End Date:  MM/DD/YYYY</w:t>
      </w:r>
    </w:p>
    <w:p w:rsidR="00286D75" w:rsidP="00286D75" w:rsidRDefault="00286D75" w14:paraId="6C78F16C" w14:textId="77777777">
      <w:pPr>
        <w:ind w:left="600"/>
        <w:rPr>
          <w:color w:val="D13438"/>
          <w:szCs w:val="24"/>
        </w:rPr>
      </w:pPr>
      <w:r w:rsidRPr="26BF30B1">
        <w:rPr>
          <w:color w:val="D13438"/>
          <w:szCs w:val="24"/>
          <w:u w:val="single"/>
        </w:rPr>
        <w:t>Option Phase 2 Budget Period End Date: MM/DD/YYYY</w:t>
      </w:r>
    </w:p>
    <w:p w:rsidR="00463374" w:rsidP="00463374" w:rsidRDefault="00463374" w14:paraId="47ED408E" w14:textId="76D2B072">
      <w:pPr>
        <w:pStyle w:val="AwardDateBlock"/>
        <w:rPr>
          <w:color w:val="FF0000"/>
        </w:rPr>
      </w:pPr>
    </w:p>
    <w:p w:rsidR="00463374" w:rsidP="00463374" w:rsidRDefault="00463374" w14:paraId="73D2549C" w14:textId="77777777">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Pr="00090D18" w:rsidR="00A8038B">
        <w:rPr>
          <w:color w:val="FF0000"/>
        </w:rPr>
        <w:t>[insert date]</w:t>
      </w:r>
    </w:p>
    <w:p w:rsidR="00B91A7D" w:rsidP="00B91A7D" w:rsidRDefault="00B91A7D" w14:paraId="6704DA62" w14:textId="77777777">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713F417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03AC93A" w14:textId="77777777">
            <w:pPr>
              <w:pStyle w:val="AgreementSection"/>
              <w:ind w:left="0" w:firstLine="0"/>
            </w:pPr>
            <w:r>
              <w:t>Milestone</w:t>
            </w:r>
          </w:p>
        </w:tc>
        <w:tc>
          <w:tcPr>
            <w:tcW w:w="2160" w:type="dxa"/>
          </w:tcPr>
          <w:p w:rsidR="00B91A7D" w:rsidP="005070AB" w:rsidRDefault="00B91A7D" w14:paraId="2A4697EE" w14:textId="77777777">
            <w:pPr>
              <w:pStyle w:val="AgreementSection"/>
              <w:ind w:left="0" w:firstLine="0"/>
            </w:pPr>
            <w:r>
              <w:t>Schedule Date</w:t>
            </w:r>
          </w:p>
        </w:tc>
      </w:tr>
      <w:tr w:rsidR="00B91A7D" w:rsidTr="005070AB" w14:paraId="16B08F68" w14:textId="77777777">
        <w:trPr>
          <w:cantSplit/>
          <w:jc w:val="center"/>
        </w:trPr>
        <w:tc>
          <w:tcPr>
            <w:tcW w:w="5760" w:type="dxa"/>
          </w:tcPr>
          <w:p w:rsidRPr="00E034CD" w:rsidR="00B91A7D" w:rsidP="005070AB" w:rsidRDefault="00B91A7D" w14:paraId="22BFD21E" w14:textId="77777777">
            <w:pPr>
              <w:pStyle w:val="MilestoneTableEntry"/>
              <w:rPr>
                <w:color w:val="FF0000"/>
              </w:rPr>
            </w:pPr>
            <w:r>
              <w:t>P</w:t>
            </w:r>
            <w:r w:rsidRPr="00957022">
              <w:t xml:space="preserve">lanned Construction Substantial </w:t>
            </w:r>
            <w:r>
              <w:t>Completion Date:</w:t>
            </w:r>
          </w:p>
        </w:tc>
        <w:tc>
          <w:tcPr>
            <w:tcW w:w="2160" w:type="dxa"/>
          </w:tcPr>
          <w:p w:rsidRPr="00C62B19" w:rsidR="00B91A7D" w:rsidP="005070AB" w:rsidRDefault="00B91A7D" w14:paraId="33EC98D9" w14:textId="77777777">
            <w:pPr>
              <w:pStyle w:val="MilestoneTableEntry"/>
              <w:rPr>
                <w:color w:val="FF0000"/>
              </w:rPr>
            </w:pPr>
            <w:r w:rsidRPr="00C62B19">
              <w:rPr>
                <w:color w:val="FF0000"/>
              </w:rPr>
              <w:t>[insert date]</w:t>
            </w:r>
          </w:p>
        </w:tc>
      </w:tr>
    </w:tbl>
    <w:p w:rsidR="00B91A7D" w:rsidP="00B91A7D" w:rsidRDefault="00B91A7D" w14:paraId="0E7A42B4" w14:textId="77777777">
      <w:pPr>
        <w:pStyle w:val="ScheduleSectionHeading"/>
      </w:pPr>
      <w:r>
        <w:t>Special</w:t>
      </w:r>
      <w:r w:rsidRPr="00216250">
        <w:t xml:space="preserve"> Milestone Deadlines</w:t>
      </w:r>
      <w:r>
        <w:t>.</w:t>
      </w:r>
    </w:p>
    <w:p w:rsidR="0091238E" w:rsidP="0091238E" w:rsidRDefault="0091238E" w14:paraId="035DB688" w14:textId="77777777">
      <w:pPr>
        <w:pStyle w:val="ScheduleSectionOptionInstructions"/>
      </w:pPr>
      <w:r>
        <w:t>[</w:t>
      </w:r>
      <w:r w:rsidRPr="0091238E">
        <w:t>Choose the appropriate one of these two alternatives.</w:t>
      </w:r>
      <w:r>
        <w:t>]</w:t>
      </w:r>
    </w:p>
    <w:p w:rsidRPr="001B1C7F" w:rsidR="00B91A7D" w:rsidP="0091238E" w:rsidRDefault="0091238E" w14:paraId="3D30294B"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7BACEA53" w14:textId="77777777">
      <w:pPr>
        <w:pStyle w:val="ScheduleSectionText"/>
      </w:pPr>
      <w:r w:rsidRPr="00E810BC">
        <w:t>None.</w:t>
      </w:r>
    </w:p>
    <w:p w:rsidRPr="001B1C7F" w:rsidR="00B91A7D" w:rsidP="00B91A7D" w:rsidRDefault="00B91A7D" w14:paraId="33A66851" w14:textId="6D5FF270">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286D75">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1B19FE1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1FCB023" w14:textId="77777777">
            <w:pPr>
              <w:pStyle w:val="MilestoneTableEntry"/>
            </w:pPr>
            <w:r>
              <w:t>Milestone</w:t>
            </w:r>
          </w:p>
        </w:tc>
        <w:tc>
          <w:tcPr>
            <w:tcW w:w="2160" w:type="dxa"/>
          </w:tcPr>
          <w:p w:rsidR="00B91A7D" w:rsidP="005070AB" w:rsidRDefault="00B91A7D" w14:paraId="25FDF7D9" w14:textId="77777777">
            <w:pPr>
              <w:pStyle w:val="MilestoneTableEntry"/>
            </w:pPr>
            <w:r>
              <w:t>Deadline Date</w:t>
            </w:r>
          </w:p>
        </w:tc>
      </w:tr>
      <w:tr w:rsidR="00B91A7D" w:rsidTr="005070AB" w14:paraId="3CCED158" w14:textId="77777777">
        <w:trPr>
          <w:cantSplit/>
          <w:jc w:val="center"/>
        </w:trPr>
        <w:tc>
          <w:tcPr>
            <w:tcW w:w="5760" w:type="dxa"/>
          </w:tcPr>
          <w:p w:rsidR="00B91A7D" w:rsidP="005070AB" w:rsidRDefault="00B91A7D" w14:paraId="4F35DCBF"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60627928"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6541E054" w14:textId="77777777">
      <w:pPr>
        <w:pStyle w:val="ScheduleTitle"/>
      </w:pPr>
      <w:r>
        <w:t xml:space="preserve">Schedule </w:t>
      </w:r>
      <w:r w:rsidR="0068001C">
        <w:t>D</w:t>
      </w:r>
      <w:r>
        <w:br/>
      </w:r>
      <w:r w:rsidR="00301F1B">
        <w:t>Award and Project Financial Information</w:t>
      </w:r>
    </w:p>
    <w:p w:rsidR="00733517" w:rsidP="009A33B1" w:rsidRDefault="00FE3967" w14:paraId="2B47DBAC" w14:textId="77777777">
      <w:pPr>
        <w:pStyle w:val="ScheduleSectionHeading"/>
      </w:pPr>
      <w:r>
        <w:t>Award</w:t>
      </w:r>
      <w:r w:rsidR="00686980">
        <w:t xml:space="preserve"> Amount</w:t>
      </w:r>
      <w:r>
        <w:t>.</w:t>
      </w:r>
    </w:p>
    <w:p w:rsidR="00ED7288" w:rsidP="00F741AA" w:rsidRDefault="00ED7288" w14:paraId="7EC31133" w14:textId="77777777">
      <w:pPr>
        <w:pStyle w:val="ScheduleSectionText"/>
        <w:rPr>
          <w:color w:val="FF0000"/>
        </w:rPr>
      </w:pPr>
      <w:r>
        <w:t>RAISE Grant Amount:</w:t>
      </w:r>
      <w:r>
        <w:tab/>
      </w:r>
      <w:r w:rsidRPr="00FE3967">
        <w:rPr>
          <w:color w:val="FF0000"/>
        </w:rPr>
        <w:t>[$XXX]</w:t>
      </w:r>
    </w:p>
    <w:p w:rsidR="00244A77" w:rsidP="00244A77" w:rsidRDefault="00244A77" w14:paraId="1C77C8D1" w14:textId="77777777">
      <w:pPr>
        <w:pStyle w:val="ScheduleSectionHeading"/>
      </w:pPr>
      <w:r>
        <w:t>Federal Obligation Information.</w:t>
      </w:r>
    </w:p>
    <w:p w:rsidR="00ED7288" w:rsidP="00F741AA" w:rsidRDefault="00ED7288" w14:paraId="3A5FB3FF" w14:textId="77777777">
      <w:pPr>
        <w:pStyle w:val="ScheduleSectionText"/>
      </w:pPr>
      <w:r>
        <w:t>Federal Obligation Type:</w:t>
      </w:r>
      <w:r>
        <w:tab/>
      </w:r>
      <w:r>
        <w:t>Single</w:t>
      </w:r>
    </w:p>
    <w:p w:rsidR="00733517" w:rsidP="009A33B1" w:rsidRDefault="00B91A7D" w14:paraId="04890EB7" w14:textId="77777777">
      <w:pPr>
        <w:pStyle w:val="ScheduleSectionHeading"/>
      </w:pPr>
      <w:bookmarkStart w:name="_Ref25672183" w:id="12"/>
      <w:r>
        <w:t xml:space="preserve">Approved </w:t>
      </w:r>
      <w:r w:rsidRPr="00B272AC" w:rsidR="00733517">
        <w:t xml:space="preserve">Project </w:t>
      </w:r>
      <w:commentRangeStart w:id="13"/>
      <w:r w:rsidRPr="00B272AC" w:rsidR="00733517">
        <w:t>Budget</w:t>
      </w:r>
      <w:commentRangeEnd w:id="13"/>
      <w:r w:rsidR="00C43ED0">
        <w:rPr>
          <w:rStyle w:val="CommentReference"/>
          <w:b w:val="0"/>
        </w:rPr>
        <w:commentReference w:id="13"/>
      </w:r>
      <w:commentRangeStart w:id="14"/>
      <w:r w:rsidRPr="00B272AC" w:rsidR="00733517">
        <w:t>.</w:t>
      </w:r>
      <w:bookmarkEnd w:id="12"/>
      <w:commentRangeEnd w:id="14"/>
      <w:r w:rsidR="00FA25C6">
        <w:rPr>
          <w:rStyle w:val="CommentReference"/>
          <w:b w:val="0"/>
        </w:rPr>
        <w:commentReference w:id="14"/>
      </w:r>
    </w:p>
    <w:p w:rsidRPr="00BF2800" w:rsidR="00615BF3" w:rsidP="00615BF3" w:rsidRDefault="00615BF3" w14:paraId="19062420"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rsidTr="000C5840" w14:paraId="2A2FA117"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597333" w:rsidP="00597333" w:rsidRDefault="00597333" w14:paraId="1BA4A875" w14:textId="77777777">
            <w:pPr>
              <w:pStyle w:val="BudgetTableText"/>
              <w:keepNext/>
              <w:spacing w:after="0"/>
              <w:jc w:val="right"/>
            </w:pPr>
          </w:p>
        </w:tc>
        <w:tc>
          <w:tcPr>
            <w:tcW w:w="1800" w:type="dxa"/>
            <w:tcBorders>
              <w:top w:val="single" w:color="auto" w:sz="4" w:space="0"/>
            </w:tcBorders>
            <w:vAlign w:val="bottom"/>
          </w:tcPr>
          <w:p w:rsidRPr="00C62B19" w:rsidR="00597333" w:rsidP="00597333" w:rsidRDefault="00597333" w14:paraId="16DF5943" w14:textId="77777777">
            <w:pPr>
              <w:pStyle w:val="BudgetTableText"/>
              <w:keepNext/>
              <w:spacing w:after="0"/>
              <w:jc w:val="right"/>
              <w:rPr>
                <w:color w:val="FF0000"/>
              </w:rPr>
            </w:pPr>
            <w:commentRangeStart w:id="15"/>
            <w:commentRangeEnd w:id="15"/>
            <w:r>
              <w:rPr>
                <w:rStyle w:val="CommentReference"/>
                <w:b w:val="0"/>
                <w:bCs w:val="0"/>
              </w:rPr>
              <w:commentReference w:id="15"/>
            </w:r>
            <w:r w:rsidRPr="00F8396E">
              <w:rPr>
                <w:color w:val="FF0000"/>
              </w:rPr>
              <w:t>[Component 1]</w:t>
            </w:r>
          </w:p>
        </w:tc>
        <w:tc>
          <w:tcPr>
            <w:tcW w:w="1800" w:type="dxa"/>
            <w:tcBorders>
              <w:top w:val="single" w:color="auto" w:sz="4" w:space="0"/>
            </w:tcBorders>
            <w:vAlign w:val="bottom"/>
          </w:tcPr>
          <w:p w:rsidRPr="00C62B19" w:rsidR="00597333" w:rsidP="00597333" w:rsidRDefault="00597333" w14:paraId="11702121"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597333" w:rsidP="00597333" w:rsidRDefault="00597333" w14:paraId="15B3B4E6" w14:textId="77777777">
            <w:pPr>
              <w:pStyle w:val="BudgetTableText"/>
              <w:keepNext/>
              <w:spacing w:after="0"/>
              <w:jc w:val="right"/>
              <w:rPr>
                <w:color w:val="FF0000"/>
              </w:rPr>
            </w:pPr>
            <w:r w:rsidRPr="00B5141B">
              <w:t>Total</w:t>
            </w:r>
          </w:p>
        </w:tc>
      </w:tr>
      <w:tr w:rsidR="00615BF3" w:rsidTr="000C5840" w14:paraId="424A2308" w14:textId="77777777">
        <w:tc>
          <w:tcPr>
            <w:tcW w:w="0" w:type="auto"/>
          </w:tcPr>
          <w:p w:rsidR="00615BF3" w:rsidP="000C5840" w:rsidRDefault="00615BF3" w14:paraId="0043B86A" w14:textId="77777777">
            <w:pPr>
              <w:pStyle w:val="BudgetTableText"/>
              <w:keepNext/>
              <w:spacing w:after="0"/>
            </w:pPr>
            <w:r>
              <w:t>RAISE Funds:</w:t>
            </w:r>
          </w:p>
        </w:tc>
        <w:tc>
          <w:tcPr>
            <w:tcW w:w="1800" w:type="dxa"/>
          </w:tcPr>
          <w:p w:rsidR="00615BF3" w:rsidP="000C5840" w:rsidRDefault="00615BF3" w14:paraId="410671CE"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2F48C7A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61F1A8C"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2A907541" w14:textId="77777777">
        <w:tc>
          <w:tcPr>
            <w:tcW w:w="0" w:type="auto"/>
          </w:tcPr>
          <w:p w:rsidR="00615BF3" w:rsidP="000C5840" w:rsidRDefault="00615BF3" w14:paraId="312ED042" w14:textId="77777777">
            <w:pPr>
              <w:pStyle w:val="BudgetTableText"/>
              <w:keepNext/>
              <w:spacing w:after="0"/>
            </w:pPr>
            <w:r>
              <w:t>Other Federal Funds:</w:t>
            </w:r>
          </w:p>
        </w:tc>
        <w:tc>
          <w:tcPr>
            <w:tcW w:w="1800" w:type="dxa"/>
          </w:tcPr>
          <w:p w:rsidR="00615BF3" w:rsidP="000C5840" w:rsidRDefault="00615BF3" w14:paraId="6BF85275"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0805495"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639983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1D772CA1" w14:textId="77777777">
        <w:tc>
          <w:tcPr>
            <w:tcW w:w="0" w:type="auto"/>
          </w:tcPr>
          <w:p w:rsidR="00615BF3" w:rsidP="000C5840" w:rsidRDefault="00615BF3" w14:paraId="02EF1635" w14:textId="77777777">
            <w:pPr>
              <w:pStyle w:val="BudgetTableText"/>
              <w:keepNext/>
              <w:spacing w:after="0"/>
            </w:pPr>
            <w:r>
              <w:t>Non-Federal Funds:</w:t>
            </w:r>
          </w:p>
        </w:tc>
        <w:tc>
          <w:tcPr>
            <w:tcW w:w="1800" w:type="dxa"/>
          </w:tcPr>
          <w:p w:rsidR="00615BF3" w:rsidP="000C5840" w:rsidRDefault="00615BF3" w14:paraId="2933AFB2"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EE7FB3C"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649E06C9"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0E0B7242"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7FF7EDA2" w14:textId="77777777">
            <w:pPr>
              <w:pStyle w:val="BudgetTableText"/>
              <w:spacing w:after="0"/>
            </w:pPr>
            <w:r>
              <w:t>Total:</w:t>
            </w:r>
          </w:p>
        </w:tc>
        <w:tc>
          <w:tcPr>
            <w:tcW w:w="1800" w:type="dxa"/>
          </w:tcPr>
          <w:p w:rsidR="00615BF3" w:rsidP="000C5840" w:rsidRDefault="00615BF3" w14:paraId="65645530"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524FDA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07241377"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682B0007" w14:textId="77777777">
      <w:pPr>
        <w:pStyle w:val="ScheduleSectionHeading"/>
      </w:pPr>
      <w:r w:rsidRPr="002B552E">
        <w:t>Cost Classification Table</w:t>
      </w:r>
      <w:r w:rsidR="0072272B">
        <w:t>.</w:t>
      </w:r>
    </w:p>
    <w:p w:rsidRPr="002B552E" w:rsidR="00A8038B" w:rsidP="00A8038B" w:rsidRDefault="00A8038B" w14:paraId="54ACF345"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rsidTr="000069B7" w14:paraId="57EE29A3"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A8038B" w:rsidP="000069B7" w:rsidRDefault="00A8038B" w14:paraId="09FD7908" w14:textId="77777777">
            <w:pPr>
              <w:keepNext/>
            </w:pPr>
            <w:r>
              <w:t>Cost Classification</w:t>
            </w:r>
          </w:p>
        </w:tc>
        <w:tc>
          <w:tcPr>
            <w:tcW w:w="1654" w:type="dxa"/>
          </w:tcPr>
          <w:p w:rsidR="00A8038B" w:rsidP="000069B7" w:rsidRDefault="00A8038B" w14:paraId="5C18EF03"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A8038B" w:rsidP="000069B7" w:rsidRDefault="00A8038B" w14:paraId="43962E64"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37E862C" w14:textId="77777777">
            <w:pPr>
              <w:keepNext/>
              <w:jc w:val="right"/>
            </w:pPr>
            <w:r>
              <w:t>Eligible Costs</w:t>
            </w:r>
          </w:p>
        </w:tc>
      </w:tr>
      <w:tr w:rsidR="00A8038B" w:rsidTr="000069B7" w14:paraId="72312AB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A8038B" w:rsidP="000069B7" w:rsidRDefault="00A8038B" w14:paraId="66C04288" w14:textId="77777777">
            <w:pPr>
              <w:pStyle w:val="BudgetTableText"/>
              <w:keepNext/>
            </w:pPr>
            <w:r>
              <w:t>Administrative and legal expenses</w:t>
            </w:r>
          </w:p>
        </w:tc>
        <w:tc>
          <w:tcPr>
            <w:tcW w:w="1654" w:type="dxa"/>
            <w:tcBorders>
              <w:top w:val="double" w:color="auto" w:sz="4" w:space="0"/>
            </w:tcBorders>
          </w:tcPr>
          <w:p w:rsidRPr="007939E9" w:rsidR="00A8038B" w:rsidP="000069B7" w:rsidRDefault="00A8038B" w14:paraId="78C53FF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A8038B" w:rsidP="000069B7" w:rsidRDefault="00A8038B" w14:paraId="4233911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A8038B" w:rsidP="000069B7" w:rsidRDefault="00A8038B" w14:paraId="4F5104C7" w14:textId="77777777">
            <w:pPr>
              <w:keepNext/>
            </w:pPr>
          </w:p>
        </w:tc>
      </w:tr>
      <w:tr w:rsidR="00A8038B" w:rsidTr="000069B7" w14:paraId="052AD67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633FD7C9" w14:textId="77777777">
            <w:pPr>
              <w:keepNext/>
              <w:ind w:left="360" w:hanging="360"/>
            </w:pPr>
            <w:r>
              <w:t>Land, structures, rights-of-way, appraisals, etc.</w:t>
            </w:r>
          </w:p>
        </w:tc>
        <w:tc>
          <w:tcPr>
            <w:tcW w:w="1654" w:type="dxa"/>
          </w:tcPr>
          <w:p w:rsidRPr="007939E9" w:rsidR="00A8038B" w:rsidP="000069B7" w:rsidRDefault="00A8038B" w14:paraId="2346343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574E78B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87A415F" w14:textId="77777777">
            <w:pPr>
              <w:keepNext/>
            </w:pPr>
          </w:p>
        </w:tc>
      </w:tr>
      <w:tr w:rsidR="00A8038B" w:rsidTr="000069B7" w14:paraId="661EAA7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577378B6" w14:textId="77777777">
            <w:pPr>
              <w:keepNext/>
            </w:pPr>
            <w:r>
              <w:t>Relocation expenses and payments</w:t>
            </w:r>
          </w:p>
        </w:tc>
        <w:tc>
          <w:tcPr>
            <w:tcW w:w="1654" w:type="dxa"/>
          </w:tcPr>
          <w:p w:rsidRPr="007939E9" w:rsidR="00A8038B" w:rsidP="000069B7" w:rsidRDefault="00A8038B" w14:paraId="03EACF43"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621DFB74"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3344813C" w14:textId="77777777">
            <w:pPr>
              <w:keepNext/>
            </w:pPr>
          </w:p>
        </w:tc>
      </w:tr>
      <w:tr w:rsidR="00A8038B" w:rsidTr="000069B7" w14:paraId="27E758A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17DB47A" w14:textId="77777777">
            <w:pPr>
              <w:keepNext/>
            </w:pPr>
            <w:r>
              <w:t>Architectural and engineering fees</w:t>
            </w:r>
          </w:p>
        </w:tc>
        <w:tc>
          <w:tcPr>
            <w:tcW w:w="1654" w:type="dxa"/>
          </w:tcPr>
          <w:p w:rsidRPr="007939E9" w:rsidR="00A8038B" w:rsidP="000069B7" w:rsidRDefault="00A8038B" w14:paraId="0E8176B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7B47F36"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280F298" w14:textId="77777777">
            <w:pPr>
              <w:keepNext/>
            </w:pPr>
          </w:p>
        </w:tc>
      </w:tr>
      <w:tr w:rsidR="00A8038B" w:rsidTr="000069B7" w14:paraId="39FD69F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1400728" w14:textId="77777777">
            <w:pPr>
              <w:keepNext/>
            </w:pPr>
            <w:r>
              <w:t>Other architectural and engineering fees</w:t>
            </w:r>
          </w:p>
        </w:tc>
        <w:tc>
          <w:tcPr>
            <w:tcW w:w="1654" w:type="dxa"/>
          </w:tcPr>
          <w:p w:rsidRPr="007939E9" w:rsidR="00A8038B" w:rsidP="000069B7" w:rsidRDefault="00A8038B" w14:paraId="405F853D"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B874ACE"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04D8BEB" w14:textId="77777777">
            <w:pPr>
              <w:keepNext/>
            </w:pPr>
          </w:p>
        </w:tc>
      </w:tr>
      <w:tr w:rsidR="00A8038B" w:rsidTr="000069B7" w14:paraId="3B38FBA5"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9D83B3F" w14:textId="77777777">
            <w:pPr>
              <w:keepNext/>
            </w:pPr>
            <w:r>
              <w:t>Project inspection fees</w:t>
            </w:r>
          </w:p>
        </w:tc>
        <w:tc>
          <w:tcPr>
            <w:tcW w:w="1654" w:type="dxa"/>
          </w:tcPr>
          <w:p w:rsidRPr="007939E9" w:rsidR="00A8038B" w:rsidP="000069B7" w:rsidRDefault="00A8038B" w14:paraId="0765BF6D"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656D5C6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2F7F219B" w14:textId="77777777">
            <w:pPr>
              <w:keepNext/>
            </w:pPr>
          </w:p>
        </w:tc>
      </w:tr>
      <w:tr w:rsidR="00A8038B" w:rsidTr="000069B7" w14:paraId="3CF7BB0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141AB599" w14:textId="77777777">
            <w:pPr>
              <w:keepNext/>
            </w:pPr>
            <w:r>
              <w:t>Site work</w:t>
            </w:r>
          </w:p>
        </w:tc>
        <w:tc>
          <w:tcPr>
            <w:tcW w:w="1654" w:type="dxa"/>
          </w:tcPr>
          <w:p w:rsidRPr="007939E9" w:rsidR="00A8038B" w:rsidP="000069B7" w:rsidRDefault="00A8038B" w14:paraId="5FB55B16"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4B745726"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494025D2" w14:textId="77777777">
            <w:pPr>
              <w:keepNext/>
            </w:pPr>
          </w:p>
        </w:tc>
      </w:tr>
      <w:tr w:rsidR="00A8038B" w:rsidTr="000069B7" w14:paraId="38519CA9"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06CF28A2" w14:textId="77777777">
            <w:pPr>
              <w:keepNext/>
            </w:pPr>
            <w:r>
              <w:t>Demolition and removal</w:t>
            </w:r>
          </w:p>
        </w:tc>
        <w:tc>
          <w:tcPr>
            <w:tcW w:w="1654" w:type="dxa"/>
          </w:tcPr>
          <w:p w:rsidRPr="007939E9" w:rsidR="00A8038B" w:rsidP="000069B7" w:rsidRDefault="00A8038B" w14:paraId="5456729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376FD5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56E207C9" w14:textId="77777777">
            <w:pPr>
              <w:keepNext/>
            </w:pPr>
          </w:p>
        </w:tc>
      </w:tr>
      <w:tr w:rsidR="00A8038B" w:rsidTr="000069B7" w14:paraId="756BF99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2DF3D5CA" w14:textId="77777777">
            <w:pPr>
              <w:keepNext/>
            </w:pPr>
            <w:r>
              <w:t>Construction</w:t>
            </w:r>
          </w:p>
        </w:tc>
        <w:tc>
          <w:tcPr>
            <w:tcW w:w="1654" w:type="dxa"/>
          </w:tcPr>
          <w:p w:rsidRPr="007939E9" w:rsidR="00A8038B" w:rsidP="000069B7" w:rsidRDefault="00A8038B" w14:paraId="7E5D6A6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60C86203"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264F086" w14:textId="77777777">
            <w:pPr>
              <w:keepNext/>
            </w:pPr>
          </w:p>
        </w:tc>
      </w:tr>
      <w:tr w:rsidR="00A8038B" w:rsidTr="000069B7" w14:paraId="03D9378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4A5285BF" w14:textId="77777777">
            <w:pPr>
              <w:keepNext/>
            </w:pPr>
            <w:r>
              <w:t>Equipment</w:t>
            </w:r>
          </w:p>
        </w:tc>
        <w:tc>
          <w:tcPr>
            <w:tcW w:w="1654" w:type="dxa"/>
          </w:tcPr>
          <w:p w:rsidRPr="007939E9" w:rsidR="00A8038B" w:rsidP="000069B7" w:rsidRDefault="00A8038B" w14:paraId="5AE1DF34"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263CC08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03B2F7CD" w14:textId="77777777">
            <w:pPr>
              <w:keepNext/>
            </w:pPr>
          </w:p>
        </w:tc>
      </w:tr>
      <w:tr w:rsidR="00A8038B" w:rsidTr="000069B7" w14:paraId="12713A4C"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3F334D5E" w14:textId="77777777">
            <w:pPr>
              <w:keepNext/>
            </w:pPr>
            <w:r>
              <w:t>Miscellaneous</w:t>
            </w:r>
          </w:p>
        </w:tc>
        <w:tc>
          <w:tcPr>
            <w:tcW w:w="1654" w:type="dxa"/>
          </w:tcPr>
          <w:p w:rsidRPr="007939E9" w:rsidR="00A8038B" w:rsidP="000069B7" w:rsidRDefault="00A8038B" w14:paraId="2E2BF281"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67031328"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C02CCA1" w14:textId="77777777">
            <w:pPr>
              <w:keepNext/>
            </w:pPr>
          </w:p>
        </w:tc>
      </w:tr>
      <w:tr w:rsidR="00A8038B" w:rsidTr="000069B7" w14:paraId="43E99B3B"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8038B" w:rsidP="000069B7" w:rsidRDefault="00A8038B" w14:paraId="1CD62830" w14:textId="77777777">
            <w:pPr>
              <w:keepNext/>
            </w:pPr>
            <w:r>
              <w:t>Contingency</w:t>
            </w:r>
          </w:p>
        </w:tc>
        <w:tc>
          <w:tcPr>
            <w:tcW w:w="1654" w:type="dxa"/>
          </w:tcPr>
          <w:p w:rsidRPr="007939E9" w:rsidR="00A8038B" w:rsidP="000069B7" w:rsidRDefault="00A8038B" w14:paraId="5ED08437"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006D167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74037698" w14:textId="77777777">
            <w:pPr>
              <w:keepNext/>
            </w:pPr>
          </w:p>
        </w:tc>
      </w:tr>
      <w:tr w:rsidR="00A8038B" w:rsidTr="000069B7" w14:paraId="3A9C44E8"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A8038B" w:rsidP="000069B7" w:rsidRDefault="00A8038B" w14:paraId="73F50F1B"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A8038B" w:rsidP="000069B7" w:rsidRDefault="00A8038B" w14:paraId="1B51757F"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A8038B" w:rsidP="000069B7" w:rsidRDefault="00A8038B" w14:paraId="1F155830"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A8038B" w:rsidP="000069B7" w:rsidRDefault="00A8038B" w14:paraId="10E4F51E" w14:textId="77777777"/>
        </w:tc>
      </w:tr>
    </w:tbl>
    <w:p w:rsidRPr="00615BF3" w:rsidR="005B3649" w:rsidP="005B3649" w:rsidRDefault="005B3649" w14:paraId="180C5D4A" w14:textId="77777777">
      <w:pPr>
        <w:pStyle w:val="ScheduleSectionHeading"/>
      </w:pPr>
      <w:r>
        <w:t>Approved Pre-award Costs</w:t>
      </w:r>
    </w:p>
    <w:p w:rsidR="00F741AA" w:rsidP="00F741AA" w:rsidRDefault="00F741AA" w14:paraId="2D638DAA"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5F3E8BEC"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7D8ABC6A" w14:textId="6DB55CCE">
      <w:pPr>
        <w:pStyle w:val="ScheduleSectionText"/>
      </w:pPr>
      <w:r>
        <w:rPr>
          <w:b/>
        </w:rPr>
        <w:t xml:space="preserve">None. </w:t>
      </w:r>
      <w:r>
        <w:t xml:space="preserve">The USDOT has not approved under this award any pre-award costs under 2 </w:t>
      </w:r>
      <w:r w:rsidR="00C226BD">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A14C0A">
        <w:t>8</w:t>
      </w:r>
      <w:r>
        <w:t>.3(b)</w:t>
      </w:r>
      <w:r w:rsidR="0059409C">
        <w:t xml:space="preserve"> of the General Terms and Conditions</w:t>
      </w:r>
      <w:r>
        <w:t>.</w:t>
      </w:r>
    </w:p>
    <w:p w:rsidR="00A8038B" w:rsidP="00A8038B" w:rsidRDefault="00A8038B" w14:paraId="4E6B2CF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00A9B0C5" w14:textId="77777777">
      <w:pPr>
        <w:pStyle w:val="ScheduleSectionText"/>
      </w:pPr>
      <w:bookmarkStart w:name="_Hlk26978694" w:id="16"/>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rsidRPr="00223C96" w:rsidR="00EC5943" w:rsidP="00A8038B" w:rsidRDefault="00A8038B" w14:paraId="08EF144A" w14:textId="77777777">
      <w:pPr>
        <w:pStyle w:val="ScheduleSectionOptionInstructions"/>
      </w:pPr>
      <w:r>
        <w:t>[To the extent possible, this attachment should identify the scope and cost of the approved pre-award activities.]</w:t>
      </w:r>
    </w:p>
    <w:p w:rsidRPr="0005780F" w:rsidR="00BF2800" w:rsidP="00BF2800" w:rsidRDefault="0068001C" w14:paraId="56EA207E" w14:textId="77777777">
      <w:pPr>
        <w:pStyle w:val="ScheduleTitle"/>
      </w:pPr>
      <w:r>
        <w:t>Schedule</w:t>
      </w:r>
      <w:r w:rsidR="00BF2800">
        <w:t xml:space="preserve"> </w:t>
      </w:r>
      <w:r w:rsidR="005B3649">
        <w:t>E</w:t>
      </w:r>
      <w:r w:rsidR="00BF2800">
        <w:br/>
      </w:r>
      <w:r w:rsidR="00BF2800">
        <w:t>Changes from Application</w:t>
      </w:r>
    </w:p>
    <w:p w:rsidRPr="00941773" w:rsidR="001469B1" w:rsidP="001469B1" w:rsidRDefault="001469B1" w14:paraId="6EED5D4C" w14:textId="77777777">
      <w:r w:rsidRPr="00941773">
        <w:rPr>
          <w:b/>
        </w:rPr>
        <w:t>Scope</w:t>
      </w:r>
      <w:r w:rsidRPr="00941773">
        <w:t xml:space="preserve">: </w:t>
      </w:r>
    </w:p>
    <w:p w:rsidR="001469B1" w:rsidP="001469B1" w:rsidRDefault="001469B1" w14:paraId="232114C3" w14:textId="77777777"/>
    <w:p w:rsidR="001469B1" w:rsidP="001469B1" w:rsidRDefault="001469B1" w14:paraId="472642E6" w14:textId="77777777">
      <w:r w:rsidRPr="0088165B">
        <w:rPr>
          <w:color w:val="FF0000"/>
        </w:rPr>
        <w:t>[</w:t>
      </w:r>
      <w:r>
        <w:rPr>
          <w:color w:val="FF0000"/>
        </w:rPr>
        <w:t xml:space="preserve"> If the activities described in schedule B </w:t>
      </w:r>
      <w:r w:rsidR="00116938">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1469B1" w:rsidP="001469B1" w:rsidRDefault="001469B1" w14:paraId="21E14507" w14:textId="77777777"/>
    <w:p w:rsidR="001469B1" w:rsidP="001469B1" w:rsidRDefault="001469B1" w14:paraId="5A21DE5B" w14:textId="77777777">
      <w:r w:rsidRPr="00941773">
        <w:rPr>
          <w:b/>
        </w:rPr>
        <w:t>Schedule</w:t>
      </w:r>
      <w:r>
        <w:t xml:space="preserve">: </w:t>
      </w:r>
    </w:p>
    <w:p w:rsidR="001469B1" w:rsidP="001469B1" w:rsidRDefault="001469B1" w14:paraId="605C2777" w14:textId="77777777"/>
    <w:p w:rsidR="001469B1" w:rsidP="001469B1" w:rsidRDefault="001469B1" w14:paraId="4A62FB56" w14:textId="77777777">
      <w:r w:rsidRPr="0088165B">
        <w:rPr>
          <w:color w:val="FF0000"/>
        </w:rPr>
        <w:t>[</w:t>
      </w:r>
      <w:r>
        <w:rPr>
          <w:color w:val="FF0000"/>
        </w:rPr>
        <w:t xml:space="preserve"> If any dates listed in sections 2–3 of schedule C differ from the estimated schedule presented in the application</w:t>
      </w:r>
      <w:r w:rsidR="00116938">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rsidRPr="0088165B" w:rsidR="001469B1" w:rsidP="001469B1" w:rsidRDefault="001469B1" w14:paraId="5250FCCA" w14:textId="77777777"/>
    <w:p w:rsidR="001469B1" w:rsidP="001469B1" w:rsidRDefault="001469B1" w14:paraId="07FEB677"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rsidTr="00E92EFB" w14:paraId="5C003895"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1469B1" w:rsidP="00E92EFB" w:rsidRDefault="001469B1" w14:paraId="51AAA7FB" w14:textId="77777777">
            <w:r>
              <w:t>Milestone</w:t>
            </w:r>
            <w:commentRangeStart w:id="17"/>
            <w:commentRangeEnd w:id="17"/>
            <w:r>
              <w:rPr>
                <w:rStyle w:val="CommentReference"/>
              </w:rPr>
              <w:commentReference w:id="17"/>
            </w:r>
          </w:p>
        </w:tc>
        <w:tc>
          <w:tcPr>
            <w:tcW w:w="2158" w:type="dxa"/>
          </w:tcPr>
          <w:p w:rsidR="001469B1" w:rsidP="00E92EFB" w:rsidRDefault="001469B1" w14:paraId="1AFB1D3B" w14:textId="77777777">
            <w:r>
              <w:t>Application</w:t>
            </w:r>
          </w:p>
        </w:tc>
        <w:tc>
          <w:tcPr>
            <w:tcW w:w="2158" w:type="dxa"/>
          </w:tcPr>
          <w:p w:rsidR="001469B1" w:rsidP="00E92EFB" w:rsidRDefault="001469B1" w14:paraId="2E9D1A21" w14:textId="77777777">
            <w:r>
              <w:t>Agreement</w:t>
            </w:r>
          </w:p>
        </w:tc>
      </w:tr>
      <w:tr w:rsidR="001469B1" w:rsidTr="00E92EFB" w14:paraId="09EC30F3" w14:textId="77777777">
        <w:tc>
          <w:tcPr>
            <w:tcW w:w="5034" w:type="dxa"/>
          </w:tcPr>
          <w:p w:rsidR="001469B1" w:rsidP="00E92EFB" w:rsidRDefault="001469B1" w14:paraId="0F8788BE" w14:textId="77777777">
            <w:pPr>
              <w:pStyle w:val="MilestoneTableEntry"/>
            </w:pPr>
            <w:r>
              <w:t>P</w:t>
            </w:r>
            <w:r w:rsidRPr="00957022">
              <w:t xml:space="preserve">lanned Construction Substantial </w:t>
            </w:r>
            <w:r>
              <w:t>Completion Date:</w:t>
            </w:r>
          </w:p>
        </w:tc>
        <w:tc>
          <w:tcPr>
            <w:tcW w:w="2158" w:type="dxa"/>
          </w:tcPr>
          <w:p w:rsidR="001469B1" w:rsidP="00E92EFB" w:rsidRDefault="001469B1" w14:paraId="5D95A7FB" w14:textId="77777777">
            <w:pPr>
              <w:pStyle w:val="MilestoneTableEntry"/>
            </w:pPr>
            <w:r w:rsidRPr="000925BD">
              <w:rPr>
                <w:color w:val="FF0000"/>
              </w:rPr>
              <w:t>[insert date]</w:t>
            </w:r>
          </w:p>
        </w:tc>
        <w:tc>
          <w:tcPr>
            <w:tcW w:w="2158" w:type="dxa"/>
          </w:tcPr>
          <w:p w:rsidR="001469B1" w:rsidP="00E92EFB" w:rsidRDefault="001469B1" w14:paraId="515A228C" w14:textId="77777777">
            <w:pPr>
              <w:pStyle w:val="MilestoneTableEntry"/>
            </w:pPr>
            <w:r w:rsidRPr="000925BD">
              <w:rPr>
                <w:color w:val="FF0000"/>
              </w:rPr>
              <w:t>[insert date]</w:t>
            </w:r>
          </w:p>
        </w:tc>
      </w:tr>
    </w:tbl>
    <w:p w:rsidR="001469B1" w:rsidP="001469B1" w:rsidRDefault="001469B1" w14:paraId="451E96D2" w14:textId="77777777"/>
    <w:p w:rsidR="001469B1" w:rsidP="001469B1" w:rsidRDefault="001469B1" w14:paraId="418CC723" w14:textId="77777777">
      <w:r w:rsidRPr="00941773">
        <w:rPr>
          <w:b/>
        </w:rPr>
        <w:t>Budget</w:t>
      </w:r>
      <w:r>
        <w:t xml:space="preserve">: </w:t>
      </w:r>
    </w:p>
    <w:p w:rsidR="001469B1" w:rsidP="001469B1" w:rsidRDefault="001469B1" w14:paraId="50C0632E" w14:textId="77777777"/>
    <w:p w:rsidR="001469B1" w:rsidP="001469B1" w:rsidRDefault="001469B1" w14:paraId="7FA9B0E7"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1469B1" w:rsidP="001469B1" w:rsidRDefault="001469B1" w14:paraId="2BF47BEA" w14:textId="77777777"/>
    <w:p w:rsidR="001469B1" w:rsidP="001469B1" w:rsidRDefault="001469B1" w14:paraId="5D428C5C"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rsidTr="00E92EFB" w14:paraId="6622C970" w14:textId="77777777">
        <w:trPr>
          <w:tblHeader/>
          <w:jc w:val="center"/>
        </w:trPr>
        <w:tc>
          <w:tcPr>
            <w:tcW w:w="3600" w:type="dxa"/>
            <w:vMerge w:val="restart"/>
            <w:tcBorders>
              <w:right w:val="single" w:color="auto" w:sz="12" w:space="0"/>
            </w:tcBorders>
            <w:vAlign w:val="bottom"/>
          </w:tcPr>
          <w:p w:rsidRPr="00541D1B" w:rsidR="001469B1" w:rsidP="00E92EFB" w:rsidRDefault="001469B1" w14:paraId="5D0F82C8"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1469B1" w:rsidP="00E92EFB" w:rsidRDefault="001469B1" w14:paraId="371918EF"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1469B1" w:rsidP="00E92EFB" w:rsidRDefault="001469B1" w14:paraId="58DE6057" w14:textId="77777777">
            <w:pPr>
              <w:jc w:val="center"/>
              <w:rPr>
                <w:b/>
              </w:rPr>
            </w:pPr>
            <w:r>
              <w:rPr>
                <w:b/>
              </w:rPr>
              <w:t>Schedule D</w:t>
            </w:r>
          </w:p>
        </w:tc>
      </w:tr>
      <w:tr w:rsidR="001469B1" w:rsidTr="00E92EFB" w14:paraId="3CBDAA9B" w14:textId="77777777">
        <w:trPr>
          <w:tblHeader/>
          <w:jc w:val="center"/>
        </w:trPr>
        <w:tc>
          <w:tcPr>
            <w:tcW w:w="3600" w:type="dxa"/>
            <w:vMerge/>
            <w:tcBorders>
              <w:bottom w:val="double" w:color="auto" w:sz="4" w:space="0"/>
              <w:right w:val="single" w:color="auto" w:sz="12" w:space="0"/>
            </w:tcBorders>
            <w:vAlign w:val="center"/>
          </w:tcPr>
          <w:p w:rsidR="001469B1" w:rsidP="00E92EFB" w:rsidRDefault="001469B1" w14:paraId="5F96B3BD" w14:textId="77777777"/>
        </w:tc>
        <w:tc>
          <w:tcPr>
            <w:tcW w:w="1800" w:type="dxa"/>
            <w:tcBorders>
              <w:top w:val="nil"/>
              <w:left w:val="single" w:color="auto" w:sz="12" w:space="0"/>
              <w:bottom w:val="double" w:color="auto" w:sz="4" w:space="0"/>
            </w:tcBorders>
            <w:vAlign w:val="center"/>
          </w:tcPr>
          <w:p w:rsidR="001469B1" w:rsidP="00E92EFB" w:rsidRDefault="001469B1" w14:paraId="337A42A3" w14:textId="77777777">
            <w:pPr>
              <w:jc w:val="center"/>
            </w:pPr>
            <w:r>
              <w:t>$</w:t>
            </w:r>
          </w:p>
        </w:tc>
        <w:tc>
          <w:tcPr>
            <w:tcW w:w="1080" w:type="dxa"/>
            <w:tcBorders>
              <w:top w:val="nil"/>
              <w:bottom w:val="double" w:color="auto" w:sz="4" w:space="0"/>
              <w:right w:val="single" w:color="auto" w:sz="12" w:space="0"/>
            </w:tcBorders>
            <w:vAlign w:val="center"/>
          </w:tcPr>
          <w:p w:rsidR="001469B1" w:rsidP="00E92EFB" w:rsidRDefault="001469B1" w14:paraId="745B2D0C" w14:textId="77777777">
            <w:pPr>
              <w:jc w:val="center"/>
            </w:pPr>
            <w:r>
              <w:t>%</w:t>
            </w:r>
          </w:p>
        </w:tc>
        <w:tc>
          <w:tcPr>
            <w:tcW w:w="1800" w:type="dxa"/>
            <w:tcBorders>
              <w:top w:val="nil"/>
              <w:left w:val="single" w:color="auto" w:sz="12" w:space="0"/>
              <w:bottom w:val="double" w:color="auto" w:sz="4" w:space="0"/>
            </w:tcBorders>
            <w:vAlign w:val="center"/>
          </w:tcPr>
          <w:p w:rsidR="001469B1" w:rsidP="00E92EFB" w:rsidRDefault="001469B1" w14:paraId="68DC0A49" w14:textId="77777777">
            <w:pPr>
              <w:jc w:val="center"/>
            </w:pPr>
            <w:r>
              <w:t>$</w:t>
            </w:r>
          </w:p>
        </w:tc>
        <w:tc>
          <w:tcPr>
            <w:tcW w:w="1080" w:type="dxa"/>
            <w:tcBorders>
              <w:top w:val="nil"/>
              <w:bottom w:val="double" w:color="auto" w:sz="4" w:space="0"/>
            </w:tcBorders>
            <w:vAlign w:val="center"/>
          </w:tcPr>
          <w:p w:rsidR="001469B1" w:rsidP="00E92EFB" w:rsidRDefault="001469B1" w14:paraId="5C838622" w14:textId="77777777">
            <w:pPr>
              <w:jc w:val="center"/>
            </w:pPr>
            <w:r>
              <w:t>%</w:t>
            </w:r>
          </w:p>
        </w:tc>
      </w:tr>
      <w:tr w:rsidR="001469B1" w:rsidTr="00E92EFB" w14:paraId="4638D280" w14:textId="77777777">
        <w:trPr>
          <w:jc w:val="center"/>
        </w:trPr>
        <w:tc>
          <w:tcPr>
            <w:tcW w:w="3600" w:type="dxa"/>
            <w:tcBorders>
              <w:top w:val="double" w:color="auto" w:sz="4" w:space="0"/>
              <w:bottom w:val="single" w:color="auto" w:sz="4" w:space="0"/>
              <w:right w:val="single" w:color="auto" w:sz="12" w:space="0"/>
            </w:tcBorders>
            <w:vAlign w:val="center"/>
          </w:tcPr>
          <w:p w:rsidRPr="00FE33A3" w:rsidR="001469B1" w:rsidP="00E92EFB" w:rsidRDefault="001469B1" w14:paraId="5346D77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5FC5FF26"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1469B1" w:rsidP="00E92EFB" w:rsidRDefault="001469B1" w14:paraId="49DA30BE"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1469B1" w:rsidP="00E92EFB" w:rsidRDefault="001469B1" w14:paraId="528CBDFE" w14:textId="77777777">
            <w:pPr>
              <w:jc w:val="right"/>
            </w:pPr>
          </w:p>
        </w:tc>
        <w:tc>
          <w:tcPr>
            <w:tcW w:w="1080" w:type="dxa"/>
            <w:tcBorders>
              <w:top w:val="double" w:color="auto" w:sz="4" w:space="0"/>
              <w:bottom w:val="single" w:color="auto" w:sz="4" w:space="0"/>
            </w:tcBorders>
            <w:shd w:val="thinDiagCross" w:color="auto" w:fill="auto"/>
            <w:vAlign w:val="bottom"/>
          </w:tcPr>
          <w:p w:rsidR="001469B1" w:rsidP="00E92EFB" w:rsidRDefault="001469B1" w14:paraId="7C61925C" w14:textId="77777777">
            <w:pPr>
              <w:jc w:val="right"/>
            </w:pPr>
          </w:p>
        </w:tc>
      </w:tr>
      <w:tr w:rsidR="001469B1" w:rsidTr="00E92EFB" w14:paraId="5D80DA71" w14:textId="77777777">
        <w:trPr>
          <w:jc w:val="center"/>
        </w:trPr>
        <w:tc>
          <w:tcPr>
            <w:tcW w:w="3600" w:type="dxa"/>
            <w:tcBorders>
              <w:bottom w:val="single" w:color="auto" w:sz="4" w:space="0"/>
              <w:right w:val="single" w:color="auto" w:sz="12" w:space="0"/>
            </w:tcBorders>
            <w:vAlign w:val="center"/>
          </w:tcPr>
          <w:p w:rsidRPr="004823FC" w:rsidR="001469B1" w:rsidP="00E92EFB" w:rsidRDefault="001469B1" w14:paraId="0CF054BD" w14:textId="77777777">
            <w:pPr>
              <w:ind w:left="360"/>
            </w:pPr>
            <w:r>
              <w:t>Federal Funds</w:t>
            </w:r>
          </w:p>
        </w:tc>
        <w:tc>
          <w:tcPr>
            <w:tcW w:w="1800" w:type="dxa"/>
            <w:tcBorders>
              <w:left w:val="single" w:color="auto" w:sz="12" w:space="0"/>
              <w:bottom w:val="single" w:color="auto" w:sz="4" w:space="0"/>
            </w:tcBorders>
            <w:vAlign w:val="bottom"/>
          </w:tcPr>
          <w:p w:rsidR="001469B1" w:rsidP="00E92EFB" w:rsidRDefault="001469B1" w14:paraId="7AEFA123" w14:textId="77777777">
            <w:pPr>
              <w:jc w:val="right"/>
            </w:pPr>
          </w:p>
        </w:tc>
        <w:tc>
          <w:tcPr>
            <w:tcW w:w="1080" w:type="dxa"/>
            <w:tcBorders>
              <w:bottom w:val="single" w:color="auto" w:sz="4" w:space="0"/>
              <w:right w:val="single" w:color="auto" w:sz="12" w:space="0"/>
            </w:tcBorders>
            <w:vAlign w:val="bottom"/>
          </w:tcPr>
          <w:p w:rsidR="001469B1" w:rsidP="00E92EFB" w:rsidRDefault="001469B1" w14:paraId="5605AAAF" w14:textId="77777777">
            <w:pPr>
              <w:jc w:val="right"/>
            </w:pPr>
          </w:p>
        </w:tc>
        <w:tc>
          <w:tcPr>
            <w:tcW w:w="1800" w:type="dxa"/>
            <w:tcBorders>
              <w:left w:val="single" w:color="auto" w:sz="12" w:space="0"/>
              <w:bottom w:val="single" w:color="auto" w:sz="4" w:space="0"/>
            </w:tcBorders>
            <w:vAlign w:val="bottom"/>
          </w:tcPr>
          <w:p w:rsidR="001469B1" w:rsidP="00E92EFB" w:rsidRDefault="001469B1" w14:paraId="3271D5DD" w14:textId="77777777">
            <w:pPr>
              <w:jc w:val="right"/>
            </w:pPr>
          </w:p>
        </w:tc>
        <w:tc>
          <w:tcPr>
            <w:tcW w:w="1080" w:type="dxa"/>
            <w:tcBorders>
              <w:bottom w:val="single" w:color="auto" w:sz="4" w:space="0"/>
            </w:tcBorders>
            <w:vAlign w:val="bottom"/>
          </w:tcPr>
          <w:p w:rsidR="001469B1" w:rsidP="00E92EFB" w:rsidRDefault="001469B1" w14:paraId="54265467" w14:textId="77777777">
            <w:pPr>
              <w:jc w:val="right"/>
            </w:pPr>
          </w:p>
        </w:tc>
      </w:tr>
      <w:tr w:rsidR="001469B1" w:rsidTr="00E92EFB" w14:paraId="4DBACEE0" w14:textId="77777777">
        <w:trPr>
          <w:jc w:val="center"/>
        </w:trPr>
        <w:tc>
          <w:tcPr>
            <w:tcW w:w="3600" w:type="dxa"/>
            <w:tcBorders>
              <w:right w:val="single" w:color="auto" w:sz="12" w:space="0"/>
            </w:tcBorders>
            <w:vAlign w:val="center"/>
          </w:tcPr>
          <w:p w:rsidR="001469B1" w:rsidP="00E92EFB" w:rsidRDefault="001469B1" w14:paraId="334917E3" w14:textId="77777777">
            <w:pPr>
              <w:ind w:left="360"/>
            </w:pPr>
            <w:r>
              <w:t>Non-Federal Funds</w:t>
            </w:r>
          </w:p>
        </w:tc>
        <w:tc>
          <w:tcPr>
            <w:tcW w:w="1800" w:type="dxa"/>
            <w:tcBorders>
              <w:left w:val="single" w:color="auto" w:sz="12" w:space="0"/>
            </w:tcBorders>
            <w:vAlign w:val="bottom"/>
          </w:tcPr>
          <w:p w:rsidR="001469B1" w:rsidP="00E92EFB" w:rsidRDefault="001469B1" w14:paraId="16263C74" w14:textId="77777777">
            <w:pPr>
              <w:jc w:val="right"/>
            </w:pPr>
          </w:p>
        </w:tc>
        <w:tc>
          <w:tcPr>
            <w:tcW w:w="1080" w:type="dxa"/>
            <w:tcBorders>
              <w:right w:val="single" w:color="auto" w:sz="12" w:space="0"/>
            </w:tcBorders>
            <w:vAlign w:val="bottom"/>
          </w:tcPr>
          <w:p w:rsidR="001469B1" w:rsidP="00E92EFB" w:rsidRDefault="001469B1" w14:paraId="53E9F193" w14:textId="77777777">
            <w:pPr>
              <w:jc w:val="right"/>
            </w:pPr>
          </w:p>
        </w:tc>
        <w:tc>
          <w:tcPr>
            <w:tcW w:w="1800" w:type="dxa"/>
            <w:tcBorders>
              <w:left w:val="single" w:color="auto" w:sz="12" w:space="0"/>
            </w:tcBorders>
            <w:vAlign w:val="bottom"/>
          </w:tcPr>
          <w:p w:rsidR="001469B1" w:rsidP="00E92EFB" w:rsidRDefault="001469B1" w14:paraId="50E58086" w14:textId="77777777">
            <w:pPr>
              <w:jc w:val="right"/>
            </w:pPr>
          </w:p>
        </w:tc>
        <w:tc>
          <w:tcPr>
            <w:tcW w:w="1080" w:type="dxa"/>
            <w:vAlign w:val="bottom"/>
          </w:tcPr>
          <w:p w:rsidR="001469B1" w:rsidP="00E92EFB" w:rsidRDefault="001469B1" w14:paraId="0F8072A5" w14:textId="77777777">
            <w:pPr>
              <w:jc w:val="right"/>
            </w:pPr>
          </w:p>
        </w:tc>
      </w:tr>
      <w:tr w:rsidR="001469B1" w:rsidTr="00E92EFB" w14:paraId="74E4E875" w14:textId="77777777">
        <w:trPr>
          <w:jc w:val="center"/>
        </w:trPr>
        <w:tc>
          <w:tcPr>
            <w:tcW w:w="3600" w:type="dxa"/>
            <w:tcBorders>
              <w:bottom w:val="single" w:color="auto" w:sz="12" w:space="0"/>
              <w:right w:val="single" w:color="auto" w:sz="12" w:space="0"/>
            </w:tcBorders>
            <w:vAlign w:val="center"/>
          </w:tcPr>
          <w:p w:rsidR="001469B1" w:rsidP="00E92EFB" w:rsidRDefault="001469B1" w14:paraId="129F444A" w14:textId="77777777">
            <w:pPr>
              <w:ind w:left="360" w:hanging="180"/>
            </w:pPr>
            <w:r>
              <w:t>Total Previously Incurred Costs</w:t>
            </w:r>
          </w:p>
        </w:tc>
        <w:tc>
          <w:tcPr>
            <w:tcW w:w="1800" w:type="dxa"/>
            <w:tcBorders>
              <w:left w:val="single" w:color="auto" w:sz="12" w:space="0"/>
              <w:bottom w:val="single" w:color="auto" w:sz="12" w:space="0"/>
            </w:tcBorders>
            <w:vAlign w:val="bottom"/>
          </w:tcPr>
          <w:p w:rsidR="001469B1" w:rsidP="00E92EFB" w:rsidRDefault="001469B1" w14:paraId="030B875B" w14:textId="77777777">
            <w:pPr>
              <w:jc w:val="right"/>
            </w:pPr>
          </w:p>
        </w:tc>
        <w:tc>
          <w:tcPr>
            <w:tcW w:w="1080" w:type="dxa"/>
            <w:tcBorders>
              <w:bottom w:val="single" w:color="auto" w:sz="12" w:space="0"/>
              <w:right w:val="single" w:color="auto" w:sz="12" w:space="0"/>
            </w:tcBorders>
            <w:vAlign w:val="bottom"/>
          </w:tcPr>
          <w:p w:rsidR="001469B1" w:rsidP="00E92EFB" w:rsidRDefault="001469B1" w14:paraId="6C545192" w14:textId="77777777">
            <w:pPr>
              <w:jc w:val="right"/>
            </w:pPr>
          </w:p>
        </w:tc>
        <w:tc>
          <w:tcPr>
            <w:tcW w:w="1800" w:type="dxa"/>
            <w:tcBorders>
              <w:left w:val="single" w:color="auto" w:sz="12" w:space="0"/>
              <w:bottom w:val="single" w:color="auto" w:sz="12" w:space="0"/>
            </w:tcBorders>
            <w:vAlign w:val="bottom"/>
          </w:tcPr>
          <w:p w:rsidR="001469B1" w:rsidP="00E92EFB" w:rsidRDefault="001469B1" w14:paraId="79CA51FD" w14:textId="77777777">
            <w:pPr>
              <w:jc w:val="right"/>
            </w:pPr>
          </w:p>
        </w:tc>
        <w:tc>
          <w:tcPr>
            <w:tcW w:w="1080" w:type="dxa"/>
            <w:tcBorders>
              <w:bottom w:val="single" w:color="auto" w:sz="12" w:space="0"/>
            </w:tcBorders>
            <w:vAlign w:val="bottom"/>
          </w:tcPr>
          <w:p w:rsidR="001469B1" w:rsidP="00E92EFB" w:rsidRDefault="001469B1" w14:paraId="61B842BB" w14:textId="77777777">
            <w:pPr>
              <w:jc w:val="right"/>
            </w:pPr>
          </w:p>
        </w:tc>
      </w:tr>
      <w:tr w:rsidR="001469B1" w:rsidTr="00E92EFB" w14:paraId="3C1FF998" w14:textId="77777777">
        <w:trPr>
          <w:jc w:val="center"/>
        </w:trPr>
        <w:tc>
          <w:tcPr>
            <w:tcW w:w="3600" w:type="dxa"/>
            <w:tcBorders>
              <w:top w:val="single" w:color="auto" w:sz="12" w:space="0"/>
              <w:right w:val="single" w:color="auto" w:sz="12" w:space="0"/>
            </w:tcBorders>
            <w:vAlign w:val="center"/>
          </w:tcPr>
          <w:p w:rsidR="001469B1" w:rsidP="00E92EFB" w:rsidRDefault="001469B1" w14:paraId="0CB6B942"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1469B1" w:rsidP="00E92EFB" w:rsidRDefault="001469B1" w14:paraId="58EDCA0E" w14:textId="77777777">
            <w:pPr>
              <w:jc w:val="right"/>
            </w:pPr>
          </w:p>
        </w:tc>
        <w:tc>
          <w:tcPr>
            <w:tcW w:w="1080" w:type="dxa"/>
            <w:tcBorders>
              <w:top w:val="single" w:color="auto" w:sz="12" w:space="0"/>
              <w:right w:val="single" w:color="auto" w:sz="12" w:space="0"/>
            </w:tcBorders>
            <w:shd w:val="thinDiagCross" w:color="auto" w:fill="auto"/>
            <w:vAlign w:val="bottom"/>
          </w:tcPr>
          <w:p w:rsidR="001469B1" w:rsidP="00E92EFB" w:rsidRDefault="001469B1" w14:paraId="356D53F4" w14:textId="77777777">
            <w:pPr>
              <w:jc w:val="right"/>
            </w:pPr>
          </w:p>
        </w:tc>
        <w:tc>
          <w:tcPr>
            <w:tcW w:w="1800" w:type="dxa"/>
            <w:tcBorders>
              <w:top w:val="single" w:color="auto" w:sz="12" w:space="0"/>
              <w:left w:val="single" w:color="auto" w:sz="12" w:space="0"/>
            </w:tcBorders>
            <w:shd w:val="thinDiagCross" w:color="auto" w:fill="auto"/>
            <w:vAlign w:val="bottom"/>
          </w:tcPr>
          <w:p w:rsidR="001469B1" w:rsidP="00E92EFB" w:rsidRDefault="001469B1" w14:paraId="3E3A7B73" w14:textId="77777777">
            <w:pPr>
              <w:jc w:val="right"/>
            </w:pPr>
          </w:p>
        </w:tc>
        <w:tc>
          <w:tcPr>
            <w:tcW w:w="1080" w:type="dxa"/>
            <w:tcBorders>
              <w:top w:val="single" w:color="auto" w:sz="12" w:space="0"/>
            </w:tcBorders>
            <w:shd w:val="thinDiagCross" w:color="auto" w:fill="auto"/>
            <w:vAlign w:val="bottom"/>
          </w:tcPr>
          <w:p w:rsidR="001469B1" w:rsidP="00E92EFB" w:rsidRDefault="001469B1" w14:paraId="649ED360" w14:textId="77777777">
            <w:pPr>
              <w:jc w:val="right"/>
            </w:pPr>
          </w:p>
        </w:tc>
      </w:tr>
      <w:tr w:rsidR="001469B1" w:rsidTr="00E92EFB" w14:paraId="79B60216" w14:textId="77777777">
        <w:trPr>
          <w:jc w:val="center"/>
        </w:trPr>
        <w:tc>
          <w:tcPr>
            <w:tcW w:w="3600" w:type="dxa"/>
            <w:tcBorders>
              <w:right w:val="single" w:color="auto" w:sz="12" w:space="0"/>
            </w:tcBorders>
            <w:vAlign w:val="center"/>
          </w:tcPr>
          <w:p w:rsidR="001469B1" w:rsidP="00E92EFB" w:rsidRDefault="001469B1" w14:paraId="31B70F64" w14:textId="77777777">
            <w:pPr>
              <w:ind w:left="360"/>
            </w:pPr>
            <w:r>
              <w:t>RAISE Funds</w:t>
            </w:r>
          </w:p>
        </w:tc>
        <w:tc>
          <w:tcPr>
            <w:tcW w:w="1800" w:type="dxa"/>
            <w:tcBorders>
              <w:left w:val="single" w:color="auto" w:sz="12" w:space="0"/>
            </w:tcBorders>
            <w:vAlign w:val="bottom"/>
          </w:tcPr>
          <w:p w:rsidR="001469B1" w:rsidP="00E92EFB" w:rsidRDefault="001469B1" w14:paraId="56D63AA1" w14:textId="77777777">
            <w:pPr>
              <w:jc w:val="right"/>
            </w:pPr>
          </w:p>
        </w:tc>
        <w:tc>
          <w:tcPr>
            <w:tcW w:w="1080" w:type="dxa"/>
            <w:tcBorders>
              <w:right w:val="single" w:color="auto" w:sz="12" w:space="0"/>
            </w:tcBorders>
            <w:vAlign w:val="bottom"/>
          </w:tcPr>
          <w:p w:rsidR="001469B1" w:rsidP="00E92EFB" w:rsidRDefault="001469B1" w14:paraId="73942161" w14:textId="77777777">
            <w:pPr>
              <w:jc w:val="right"/>
            </w:pPr>
          </w:p>
        </w:tc>
        <w:tc>
          <w:tcPr>
            <w:tcW w:w="1800" w:type="dxa"/>
            <w:tcBorders>
              <w:left w:val="single" w:color="auto" w:sz="12" w:space="0"/>
            </w:tcBorders>
            <w:vAlign w:val="bottom"/>
          </w:tcPr>
          <w:p w:rsidR="001469B1" w:rsidP="00E92EFB" w:rsidRDefault="001469B1" w14:paraId="14D17FDA" w14:textId="77777777">
            <w:pPr>
              <w:jc w:val="right"/>
            </w:pPr>
          </w:p>
        </w:tc>
        <w:tc>
          <w:tcPr>
            <w:tcW w:w="1080" w:type="dxa"/>
            <w:vAlign w:val="bottom"/>
          </w:tcPr>
          <w:p w:rsidR="001469B1" w:rsidP="00E92EFB" w:rsidRDefault="001469B1" w14:paraId="44227A2E" w14:textId="77777777">
            <w:pPr>
              <w:jc w:val="right"/>
            </w:pPr>
          </w:p>
        </w:tc>
      </w:tr>
      <w:tr w:rsidR="001469B1" w:rsidTr="00E92EFB" w14:paraId="2D4A2F93" w14:textId="77777777">
        <w:trPr>
          <w:jc w:val="center"/>
        </w:trPr>
        <w:tc>
          <w:tcPr>
            <w:tcW w:w="3600" w:type="dxa"/>
            <w:tcBorders>
              <w:right w:val="single" w:color="auto" w:sz="12" w:space="0"/>
            </w:tcBorders>
            <w:vAlign w:val="center"/>
          </w:tcPr>
          <w:p w:rsidR="001469B1" w:rsidP="00E92EFB" w:rsidRDefault="001469B1" w14:paraId="567AFBDA" w14:textId="77777777">
            <w:pPr>
              <w:ind w:left="360"/>
            </w:pPr>
            <w:r>
              <w:t>Other Federal Funds</w:t>
            </w:r>
          </w:p>
        </w:tc>
        <w:tc>
          <w:tcPr>
            <w:tcW w:w="1800" w:type="dxa"/>
            <w:tcBorders>
              <w:left w:val="single" w:color="auto" w:sz="12" w:space="0"/>
            </w:tcBorders>
            <w:vAlign w:val="bottom"/>
          </w:tcPr>
          <w:p w:rsidR="001469B1" w:rsidP="00E92EFB" w:rsidRDefault="001469B1" w14:paraId="471CCFC2" w14:textId="77777777">
            <w:pPr>
              <w:jc w:val="right"/>
            </w:pPr>
          </w:p>
        </w:tc>
        <w:tc>
          <w:tcPr>
            <w:tcW w:w="1080" w:type="dxa"/>
            <w:tcBorders>
              <w:right w:val="single" w:color="auto" w:sz="12" w:space="0"/>
            </w:tcBorders>
            <w:vAlign w:val="bottom"/>
          </w:tcPr>
          <w:p w:rsidR="001469B1" w:rsidP="00E92EFB" w:rsidRDefault="001469B1" w14:paraId="375B1F17" w14:textId="77777777">
            <w:pPr>
              <w:jc w:val="right"/>
            </w:pPr>
          </w:p>
        </w:tc>
        <w:tc>
          <w:tcPr>
            <w:tcW w:w="1800" w:type="dxa"/>
            <w:tcBorders>
              <w:left w:val="single" w:color="auto" w:sz="12" w:space="0"/>
            </w:tcBorders>
            <w:vAlign w:val="bottom"/>
          </w:tcPr>
          <w:p w:rsidR="001469B1" w:rsidP="00E92EFB" w:rsidRDefault="001469B1" w14:paraId="3DC4987C" w14:textId="77777777">
            <w:pPr>
              <w:jc w:val="right"/>
            </w:pPr>
          </w:p>
        </w:tc>
        <w:tc>
          <w:tcPr>
            <w:tcW w:w="1080" w:type="dxa"/>
            <w:vAlign w:val="bottom"/>
          </w:tcPr>
          <w:p w:rsidR="001469B1" w:rsidP="00E92EFB" w:rsidRDefault="001469B1" w14:paraId="3A1AB2CD" w14:textId="77777777">
            <w:pPr>
              <w:jc w:val="right"/>
            </w:pPr>
          </w:p>
        </w:tc>
      </w:tr>
      <w:tr w:rsidR="001469B1" w:rsidTr="00E92EFB" w14:paraId="42DF31AC" w14:textId="77777777">
        <w:trPr>
          <w:jc w:val="center"/>
        </w:trPr>
        <w:tc>
          <w:tcPr>
            <w:tcW w:w="3600" w:type="dxa"/>
            <w:tcBorders>
              <w:right w:val="single" w:color="auto" w:sz="12" w:space="0"/>
            </w:tcBorders>
            <w:vAlign w:val="center"/>
          </w:tcPr>
          <w:p w:rsidR="001469B1" w:rsidP="00E92EFB" w:rsidRDefault="001469B1" w14:paraId="120FF0B9" w14:textId="77777777">
            <w:pPr>
              <w:ind w:left="360"/>
            </w:pPr>
            <w:r>
              <w:t>Non-Federal Funds</w:t>
            </w:r>
          </w:p>
        </w:tc>
        <w:tc>
          <w:tcPr>
            <w:tcW w:w="1800" w:type="dxa"/>
            <w:tcBorders>
              <w:left w:val="single" w:color="auto" w:sz="12" w:space="0"/>
            </w:tcBorders>
            <w:vAlign w:val="bottom"/>
          </w:tcPr>
          <w:p w:rsidR="001469B1" w:rsidP="00E92EFB" w:rsidRDefault="001469B1" w14:paraId="0892A647" w14:textId="77777777">
            <w:pPr>
              <w:jc w:val="right"/>
            </w:pPr>
          </w:p>
        </w:tc>
        <w:tc>
          <w:tcPr>
            <w:tcW w:w="1080" w:type="dxa"/>
            <w:tcBorders>
              <w:right w:val="single" w:color="auto" w:sz="12" w:space="0"/>
            </w:tcBorders>
            <w:vAlign w:val="bottom"/>
          </w:tcPr>
          <w:p w:rsidR="001469B1" w:rsidP="00E92EFB" w:rsidRDefault="001469B1" w14:paraId="7D01A6B0" w14:textId="77777777">
            <w:pPr>
              <w:jc w:val="right"/>
            </w:pPr>
          </w:p>
        </w:tc>
        <w:tc>
          <w:tcPr>
            <w:tcW w:w="1800" w:type="dxa"/>
            <w:tcBorders>
              <w:left w:val="single" w:color="auto" w:sz="12" w:space="0"/>
            </w:tcBorders>
            <w:vAlign w:val="bottom"/>
          </w:tcPr>
          <w:p w:rsidR="001469B1" w:rsidP="00E92EFB" w:rsidRDefault="001469B1" w14:paraId="4364B748" w14:textId="77777777">
            <w:pPr>
              <w:jc w:val="right"/>
            </w:pPr>
          </w:p>
        </w:tc>
        <w:tc>
          <w:tcPr>
            <w:tcW w:w="1080" w:type="dxa"/>
            <w:vAlign w:val="bottom"/>
          </w:tcPr>
          <w:p w:rsidR="001469B1" w:rsidP="00E92EFB" w:rsidRDefault="001469B1" w14:paraId="09D81D0D" w14:textId="77777777">
            <w:pPr>
              <w:jc w:val="right"/>
            </w:pPr>
          </w:p>
        </w:tc>
      </w:tr>
      <w:tr w:rsidR="001469B1" w:rsidTr="00E92EFB" w14:paraId="1123D954" w14:textId="77777777">
        <w:trPr>
          <w:jc w:val="center"/>
        </w:trPr>
        <w:tc>
          <w:tcPr>
            <w:tcW w:w="3600" w:type="dxa"/>
            <w:tcBorders>
              <w:bottom w:val="single" w:color="auto" w:sz="12" w:space="0"/>
              <w:right w:val="single" w:color="auto" w:sz="12" w:space="0"/>
            </w:tcBorders>
            <w:vAlign w:val="center"/>
          </w:tcPr>
          <w:p w:rsidR="001469B1" w:rsidP="00E92EFB" w:rsidRDefault="001469B1" w14:paraId="078164EF"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1469B1" w:rsidP="00E92EFB" w:rsidRDefault="001469B1" w14:paraId="0A09E950" w14:textId="77777777">
            <w:pPr>
              <w:jc w:val="right"/>
            </w:pPr>
          </w:p>
        </w:tc>
        <w:tc>
          <w:tcPr>
            <w:tcW w:w="1080" w:type="dxa"/>
            <w:tcBorders>
              <w:bottom w:val="single" w:color="auto" w:sz="12" w:space="0"/>
              <w:right w:val="single" w:color="auto" w:sz="12" w:space="0"/>
            </w:tcBorders>
            <w:vAlign w:val="bottom"/>
          </w:tcPr>
          <w:p w:rsidR="001469B1" w:rsidP="00E92EFB" w:rsidRDefault="001469B1" w14:paraId="3948564A" w14:textId="77777777">
            <w:pPr>
              <w:jc w:val="right"/>
            </w:pPr>
          </w:p>
        </w:tc>
        <w:tc>
          <w:tcPr>
            <w:tcW w:w="1800" w:type="dxa"/>
            <w:tcBorders>
              <w:left w:val="single" w:color="auto" w:sz="12" w:space="0"/>
              <w:bottom w:val="single" w:color="auto" w:sz="12" w:space="0"/>
            </w:tcBorders>
            <w:vAlign w:val="bottom"/>
          </w:tcPr>
          <w:p w:rsidR="001469B1" w:rsidP="00E92EFB" w:rsidRDefault="001469B1" w14:paraId="27231F83" w14:textId="77777777">
            <w:pPr>
              <w:jc w:val="right"/>
            </w:pPr>
          </w:p>
        </w:tc>
        <w:tc>
          <w:tcPr>
            <w:tcW w:w="1080" w:type="dxa"/>
            <w:tcBorders>
              <w:bottom w:val="single" w:color="auto" w:sz="12" w:space="0"/>
            </w:tcBorders>
            <w:vAlign w:val="bottom"/>
          </w:tcPr>
          <w:p w:rsidR="001469B1" w:rsidP="00E92EFB" w:rsidRDefault="001469B1" w14:paraId="097CBB23" w14:textId="77777777">
            <w:pPr>
              <w:jc w:val="right"/>
            </w:pPr>
          </w:p>
        </w:tc>
      </w:tr>
      <w:tr w:rsidR="001469B1" w:rsidTr="00E92EFB" w14:paraId="0E3E05D1" w14:textId="77777777">
        <w:trPr>
          <w:jc w:val="center"/>
        </w:trPr>
        <w:tc>
          <w:tcPr>
            <w:tcW w:w="3600" w:type="dxa"/>
            <w:tcBorders>
              <w:top w:val="single" w:color="auto" w:sz="12" w:space="0"/>
              <w:right w:val="single" w:color="auto" w:sz="12" w:space="0"/>
            </w:tcBorders>
            <w:vAlign w:val="center"/>
          </w:tcPr>
          <w:p w:rsidR="001469B1" w:rsidP="00E92EFB" w:rsidRDefault="001469B1" w14:paraId="2755140E" w14:textId="77777777">
            <w:r>
              <w:t>Total Project Costs</w:t>
            </w:r>
          </w:p>
        </w:tc>
        <w:tc>
          <w:tcPr>
            <w:tcW w:w="1800" w:type="dxa"/>
            <w:tcBorders>
              <w:top w:val="single" w:color="auto" w:sz="12" w:space="0"/>
              <w:left w:val="single" w:color="auto" w:sz="12" w:space="0"/>
            </w:tcBorders>
            <w:vAlign w:val="bottom"/>
          </w:tcPr>
          <w:p w:rsidR="001469B1" w:rsidP="00E92EFB" w:rsidRDefault="001469B1" w14:paraId="05EF1AD5" w14:textId="77777777">
            <w:pPr>
              <w:jc w:val="right"/>
            </w:pPr>
          </w:p>
        </w:tc>
        <w:tc>
          <w:tcPr>
            <w:tcW w:w="1080" w:type="dxa"/>
            <w:tcBorders>
              <w:top w:val="single" w:color="auto" w:sz="12" w:space="0"/>
              <w:right w:val="single" w:color="auto" w:sz="12" w:space="0"/>
            </w:tcBorders>
            <w:vAlign w:val="bottom"/>
          </w:tcPr>
          <w:p w:rsidR="001469B1" w:rsidP="00E92EFB" w:rsidRDefault="001469B1" w14:paraId="40E50444" w14:textId="77777777">
            <w:pPr>
              <w:jc w:val="right"/>
            </w:pPr>
          </w:p>
        </w:tc>
        <w:tc>
          <w:tcPr>
            <w:tcW w:w="1800" w:type="dxa"/>
            <w:tcBorders>
              <w:top w:val="single" w:color="auto" w:sz="12" w:space="0"/>
              <w:left w:val="single" w:color="auto" w:sz="12" w:space="0"/>
            </w:tcBorders>
            <w:vAlign w:val="bottom"/>
          </w:tcPr>
          <w:p w:rsidR="001469B1" w:rsidP="00E92EFB" w:rsidRDefault="001469B1" w14:paraId="2CE188F5" w14:textId="77777777">
            <w:pPr>
              <w:jc w:val="right"/>
            </w:pPr>
          </w:p>
        </w:tc>
        <w:tc>
          <w:tcPr>
            <w:tcW w:w="1080" w:type="dxa"/>
            <w:tcBorders>
              <w:top w:val="single" w:color="auto" w:sz="12" w:space="0"/>
            </w:tcBorders>
            <w:vAlign w:val="bottom"/>
          </w:tcPr>
          <w:p w:rsidR="001469B1" w:rsidP="00E92EFB" w:rsidRDefault="001469B1" w14:paraId="634FFA31" w14:textId="77777777">
            <w:pPr>
              <w:jc w:val="right"/>
            </w:pPr>
          </w:p>
        </w:tc>
      </w:tr>
    </w:tbl>
    <w:p w:rsidR="001469B1" w:rsidP="001469B1" w:rsidRDefault="001469B1" w14:paraId="7C71D87F" w14:textId="77777777"/>
    <w:p w:rsidR="001469B1" w:rsidP="001469B1" w:rsidRDefault="001469B1" w14:paraId="368B7B78" w14:textId="77777777">
      <w:pPr>
        <w:rPr>
          <w:b/>
          <w:bCs/>
        </w:rPr>
      </w:pPr>
      <w:r w:rsidRPr="0096667F">
        <w:rPr>
          <w:b/>
          <w:bCs/>
        </w:rPr>
        <w:t>Other:</w:t>
      </w:r>
    </w:p>
    <w:p w:rsidR="001469B1" w:rsidP="001469B1" w:rsidRDefault="001469B1" w14:paraId="200C83D6" w14:textId="77777777">
      <w:pPr>
        <w:rPr>
          <w:b/>
          <w:bCs/>
        </w:rPr>
      </w:pPr>
    </w:p>
    <w:p w:rsidRPr="0096667F" w:rsidR="0096667F" w:rsidP="0096667F" w:rsidRDefault="001469B1" w14:paraId="1B2A6909"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450C2BE7"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7EFD0824" w14:textId="77777777">
      <w:pPr>
        <w:pStyle w:val="ScheduleSectionHeading"/>
      </w:pPr>
      <w:commentRangeStart w:id="18"/>
      <w:r>
        <w:t>U</w:t>
      </w:r>
      <w:commentRangeEnd w:id="18"/>
      <w:r>
        <w:rPr>
          <w:rStyle w:val="CommentReference"/>
          <w:b w:val="0"/>
        </w:rPr>
        <w:commentReference w:id="18"/>
      </w:r>
      <w:r>
        <w:t>rban or Rural Designation.</w:t>
      </w:r>
    </w:p>
    <w:p w:rsidR="00BF2800" w:rsidP="00BF2800" w:rsidRDefault="00BF2800" w14:paraId="4C2E5B5E"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2973FC97" w14:textId="77777777">
      <w:pPr>
        <w:pStyle w:val="ScheduleSectionHeading"/>
      </w:pPr>
      <w:commentRangeStart w:id="19"/>
      <w:r>
        <w:t>C</w:t>
      </w:r>
      <w:commentRangeEnd w:id="19"/>
      <w:r>
        <w:rPr>
          <w:rStyle w:val="CommentReference"/>
          <w:b w:val="0"/>
        </w:rPr>
        <w:commentReference w:id="19"/>
      </w:r>
      <w:r>
        <w:t>apital or Planning Designation.</w:t>
      </w:r>
    </w:p>
    <w:p w:rsidR="00BF2800" w:rsidP="00BF2800" w:rsidRDefault="00BF2800" w14:paraId="61AE05B8" w14:textId="77777777">
      <w:pPr>
        <w:pStyle w:val="ScheduleSectionText"/>
      </w:pPr>
      <w:r>
        <w:t>Capital-Planning Designation:</w:t>
      </w:r>
      <w:r>
        <w:tab/>
      </w:r>
      <w:r w:rsidRPr="00B80B09">
        <w:t>Capital</w:t>
      </w:r>
    </w:p>
    <w:p w:rsidR="0068001C" w:rsidP="0068001C" w:rsidRDefault="000D332C" w14:paraId="6C1E4E04" w14:textId="77777777">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rsidR="0068001C" w:rsidP="0068001C" w:rsidRDefault="00511396" w14:paraId="61A3D80D" w14:textId="77777777">
      <w:pPr>
        <w:pStyle w:val="ScheduleSectionText"/>
        <w:rPr>
          <w:color w:val="FF0000"/>
        </w:rPr>
      </w:pPr>
      <w:r>
        <w:t>HDC or APP Designation:</w:t>
      </w:r>
      <w:r>
        <w:tab/>
      </w:r>
      <w:r w:rsidRPr="00511396">
        <w:rPr>
          <w:color w:val="FF0000"/>
        </w:rPr>
        <w:t>[Yes] [No]</w:t>
      </w:r>
    </w:p>
    <w:p w:rsidR="00643AFB" w:rsidP="00643AFB" w:rsidRDefault="000D332C" w14:paraId="65A45A70" w14:textId="77777777">
      <w:pPr>
        <w:pStyle w:val="ScheduleSectionHeading"/>
      </w:pPr>
      <w:commentRangeStart w:id="21"/>
      <w:commentRangeEnd w:id="21"/>
      <w:r>
        <w:rPr>
          <w:rStyle w:val="CommentReference"/>
          <w:b w:val="0"/>
        </w:rPr>
        <w:commentReference w:id="21"/>
      </w:r>
      <w:r w:rsidR="00643AFB">
        <w:t>Funding Act.</w:t>
      </w:r>
    </w:p>
    <w:p w:rsidR="001469B1" w:rsidP="001469B1" w:rsidRDefault="00643AFB" w14:paraId="6D2E7438" w14:textId="77777777">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1469B1">
        <w:rPr>
          <w:color w:val="FF0000"/>
        </w:rPr>
        <w:t>3</w:t>
      </w:r>
      <w:r w:rsidRPr="00511396">
        <w:rPr>
          <w:color w:val="FF0000"/>
        </w:rPr>
        <w:t>]</w:t>
      </w:r>
    </w:p>
    <w:p w:rsidR="001469B1" w:rsidP="001469B1" w:rsidRDefault="001469B1" w14:paraId="2A2D7A03" w14:textId="77777777">
      <w:pPr>
        <w:pStyle w:val="ScheduleSectionHeading"/>
      </w:pPr>
      <w:commentRangeStart w:id="22"/>
      <w:commentRangeEnd w:id="22"/>
      <w:r>
        <w:rPr>
          <w:rStyle w:val="CommentReference"/>
          <w:b w:val="0"/>
        </w:rPr>
        <w:commentReference w:id="22"/>
      </w:r>
      <w:r>
        <w:t>Security Risk Designation.</w:t>
      </w:r>
    </w:p>
    <w:p w:rsidRPr="00B80B09" w:rsidR="00643AFB" w:rsidP="001469B1" w:rsidRDefault="001469B1" w14:paraId="2DAE8DB2" w14:textId="77777777">
      <w:pPr>
        <w:pStyle w:val="ScheduleSectionText"/>
      </w:pPr>
      <w:r>
        <w:t>Security Risk Designation:</w:t>
      </w:r>
      <w:r>
        <w:tab/>
      </w:r>
      <w:r w:rsidRPr="00854C70">
        <w:rPr>
          <w:color w:val="FF0000"/>
        </w:rPr>
        <w:t>[Low] [Elevated]</w:t>
      </w:r>
    </w:p>
    <w:p w:rsidRPr="00300CE4" w:rsidR="00BF2800" w:rsidP="00BF2800" w:rsidRDefault="00BF2800" w14:paraId="1C7EBFE1"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4593E8E3"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565A379C" w14:textId="77777777"/>
    <w:p w:rsidRPr="00AC625B" w:rsidR="00BF2800" w:rsidP="00BF2800" w:rsidRDefault="00BF2800" w14:paraId="5E145222" w14:textId="77777777">
      <w:r>
        <w:rPr>
          <w:b/>
        </w:rPr>
        <w:t xml:space="preserve">Baseline Measurement </w:t>
      </w:r>
      <w:commentRangeStart w:id="23"/>
      <w:commentRangeStart w:id="24"/>
      <w:r w:rsidRPr="00AC625B">
        <w:rPr>
          <w:b/>
        </w:rPr>
        <w:t>Date</w:t>
      </w:r>
      <w:commentRangeEnd w:id="23"/>
      <w:r>
        <w:rPr>
          <w:rStyle w:val="CommentReference"/>
        </w:rPr>
        <w:commentReference w:id="23"/>
      </w:r>
      <w:commentRangeEnd w:id="24"/>
      <w:r>
        <w:rPr>
          <w:rStyle w:val="CommentReference"/>
        </w:rPr>
        <w:commentReference w:id="24"/>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4C9FC2DC" w14:textId="77777777">
      <w:pPr>
        <w:rPr>
          <w:bCs/>
        </w:rPr>
      </w:pPr>
    </w:p>
    <w:p w:rsidRPr="00AC625B" w:rsidR="00BF2800" w:rsidP="00BF2800" w:rsidRDefault="00BF2800" w14:paraId="280349F7" w14:textId="77777777">
      <w:r>
        <w:rPr>
          <w:b/>
        </w:rPr>
        <w:t xml:space="preserve">Baseline </w:t>
      </w:r>
      <w:r w:rsidRPr="00AC625B">
        <w:rPr>
          <w:b/>
        </w:rPr>
        <w:t xml:space="preserve">Report </w:t>
      </w:r>
      <w:commentRangeStart w:id="27"/>
      <w:r w:rsidRPr="00AC625B">
        <w:rPr>
          <w:b/>
        </w:rPr>
        <w:t>Date</w:t>
      </w:r>
      <w:commentRangeEnd w:id="27"/>
      <w:r>
        <w:rPr>
          <w:rStyle w:val="CommentReference"/>
        </w:rPr>
        <w:commentReference w:id="27"/>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21394C9E" w14:textId="77777777">
      <w:pPr>
        <w:pStyle w:val="AttachmentHeading"/>
      </w:pPr>
      <w:r w:rsidRPr="00300CE4">
        <w:t xml:space="preserve">Table 1: Performance Measure </w:t>
      </w:r>
      <w:commentRangeStart w:id="28"/>
      <w:commentRangeStart w:id="29"/>
      <w:r w:rsidRPr="00300CE4">
        <w:t>Table</w:t>
      </w:r>
      <w:commentRangeEnd w:id="28"/>
      <w:r>
        <w:rPr>
          <w:rStyle w:val="CommentReference"/>
          <w:rFonts w:ascii="Times New Roman" w:hAnsi="Times New Roman" w:eastAsia="Times New Roman" w:cs="Times New Roman"/>
          <w:b w:val="0"/>
          <w:bCs w:val="0"/>
        </w:rPr>
        <w:commentReference w:id="28"/>
      </w:r>
      <w:commentRangeEnd w:id="29"/>
      <w:r>
        <w:rPr>
          <w:rStyle w:val="CommentReference"/>
        </w:rPr>
        <w:commentReference w:id="29"/>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1469B1" w14:paraId="0C0006DB"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2E3D129B"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77FF898A"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rsidRPr="00A87D45" w:rsidR="00BF2800" w:rsidP="005070AB" w:rsidRDefault="00BF2800" w14:paraId="214C6D0B"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518BCB77" w14:textId="77777777">
        <w:trPr>
          <w:trHeight w:val="20"/>
          <w:jc w:val="center"/>
        </w:trPr>
        <w:tc>
          <w:tcPr>
            <w:tcW w:w="2880" w:type="dxa"/>
            <w:hideMark/>
          </w:tcPr>
          <w:p w:rsidR="00BF2800" w:rsidP="005070AB" w:rsidRDefault="00BF2800" w14:paraId="7813BA73"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27E4C524"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0E6BB732"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555FA6B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128341F4" w14:textId="77777777">
        <w:trPr>
          <w:trHeight w:val="20"/>
          <w:jc w:val="center"/>
        </w:trPr>
        <w:tc>
          <w:tcPr>
            <w:tcW w:w="2880" w:type="dxa"/>
          </w:tcPr>
          <w:p w:rsidRPr="003505EF" w:rsidR="00BF2800" w:rsidP="005070AB" w:rsidRDefault="00BF2800" w14:paraId="7B098046"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368AFAC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0CC3C684"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4DA3731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1469B1" w:rsidP="001469B1" w:rsidRDefault="001469B1" w14:paraId="23614690" w14:textId="220A0451">
      <w:pPr>
        <w:pStyle w:val="ScheduleTitle"/>
      </w:pPr>
      <w:r>
        <w:t xml:space="preserve">Schedule </w:t>
      </w:r>
      <w:r w:rsidR="00286D75">
        <w:t>H</w:t>
      </w:r>
      <w:r>
        <w:br/>
      </w:r>
      <w:r>
        <w:t xml:space="preserve">Labor and </w:t>
      </w:r>
      <w:commentRangeStart w:id="30"/>
      <w:r>
        <w:t>Work</w:t>
      </w:r>
      <w:commentRangeEnd w:id="30"/>
      <w:r>
        <w:rPr>
          <w:rStyle w:val="CommentReference"/>
          <w:rFonts w:ascii="Times New Roman" w:hAnsi="Times New Roman"/>
          <w:b w:val="0"/>
          <w:caps w:val="0"/>
        </w:rPr>
        <w:commentReference w:id="30"/>
      </w:r>
    </w:p>
    <w:p w:rsidR="001469B1" w:rsidP="001469B1" w:rsidRDefault="001469B1" w14:paraId="65DCD1BC" w14:textId="77777777">
      <w:pPr>
        <w:pStyle w:val="ScheduleSectionHeading"/>
      </w:pPr>
      <w:r>
        <w:t>Efforts to Support Good-Paying Jobs and Strong Labor Standards</w:t>
      </w:r>
    </w:p>
    <w:p w:rsidR="00CE2F38" w:rsidP="00CE2F38" w:rsidRDefault="00CE2F38" w14:paraId="636707D0" w14:textId="77777777">
      <w:pPr>
        <w:pStyle w:val="ScheduleSectionText"/>
      </w:pPr>
      <w:r>
        <w:t>The Recipient states that rows marked with “X” in the following table are accurate</w:t>
      </w:r>
      <w:commentRangeStart w:id="31"/>
      <w:r>
        <w:t>:</w:t>
      </w:r>
      <w:commentRangeEnd w:id="31"/>
      <w:r>
        <w:rPr>
          <w:rStyle w:val="CommentReference"/>
        </w:rPr>
        <w:commentReference w:id="31"/>
      </w:r>
    </w:p>
    <w:tbl>
      <w:tblPr>
        <w:tblStyle w:val="TableGrid"/>
        <w:tblW w:w="8804" w:type="dxa"/>
        <w:tblInd w:w="715" w:type="dxa"/>
        <w:tblLayout w:type="fixed"/>
        <w:tblLook w:val="04A0" w:firstRow="1" w:lastRow="0" w:firstColumn="1" w:lastColumn="0" w:noHBand="0" w:noVBand="1"/>
      </w:tblPr>
      <w:tblGrid>
        <w:gridCol w:w="900"/>
        <w:gridCol w:w="7904"/>
      </w:tblGrid>
      <w:tr w:rsidR="00286D75" w:rsidTr="009843C0" w14:paraId="6084B813" w14:textId="77777777">
        <w:tc>
          <w:tcPr>
            <w:tcW w:w="900" w:type="dxa"/>
          </w:tcPr>
          <w:p w:rsidR="00286D75" w:rsidP="00C77BD4" w:rsidRDefault="00286D75" w14:paraId="1F8B1F57" w14:textId="77777777">
            <w:pPr>
              <w:pStyle w:val="AgreementSectionText"/>
              <w:ind w:left="0"/>
            </w:pPr>
          </w:p>
        </w:tc>
        <w:tc>
          <w:tcPr>
            <w:tcW w:w="7904" w:type="dxa"/>
          </w:tcPr>
          <w:p w:rsidR="00286D75" w:rsidP="00C77BD4" w:rsidRDefault="00286D75" w14:paraId="373DFFA2"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286D75" w:rsidTr="009843C0" w14:paraId="0955C6A2" w14:textId="77777777">
        <w:tc>
          <w:tcPr>
            <w:tcW w:w="900" w:type="dxa"/>
          </w:tcPr>
          <w:p w:rsidR="00286D75" w:rsidP="00C77BD4" w:rsidRDefault="00286D75" w14:paraId="5E96A304" w14:textId="77777777">
            <w:pPr>
              <w:pStyle w:val="AgreementSectionText"/>
              <w:ind w:left="0"/>
            </w:pPr>
          </w:p>
        </w:tc>
        <w:tc>
          <w:tcPr>
            <w:tcW w:w="7904" w:type="dxa"/>
          </w:tcPr>
          <w:p w:rsidR="00286D75" w:rsidP="00C77BD4" w:rsidRDefault="00286D75" w14:paraId="53F8C2CB"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286D75" w:rsidTr="009843C0" w14:paraId="292E9C97" w14:textId="77777777">
        <w:tc>
          <w:tcPr>
            <w:tcW w:w="900" w:type="dxa"/>
          </w:tcPr>
          <w:p w:rsidR="00286D75" w:rsidP="00C77BD4" w:rsidRDefault="00286D75" w14:paraId="3AB1E302" w14:textId="77777777">
            <w:pPr>
              <w:pStyle w:val="AgreementSectionText"/>
              <w:ind w:left="0"/>
            </w:pPr>
          </w:p>
        </w:tc>
        <w:tc>
          <w:tcPr>
            <w:tcW w:w="7904" w:type="dxa"/>
          </w:tcPr>
          <w:p w:rsidRPr="00B640E9" w:rsidR="00286D75" w:rsidP="00C77BD4" w:rsidRDefault="00286D75" w14:paraId="555E995E"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286D75" w:rsidTr="009843C0" w14:paraId="03692C6B" w14:textId="77777777">
        <w:tc>
          <w:tcPr>
            <w:tcW w:w="900" w:type="dxa"/>
          </w:tcPr>
          <w:p w:rsidR="00286D75" w:rsidP="00C77BD4" w:rsidRDefault="00286D75" w14:paraId="7C3A26D7" w14:textId="77777777">
            <w:pPr>
              <w:pStyle w:val="AgreementSectionText"/>
              <w:ind w:left="0"/>
            </w:pPr>
          </w:p>
        </w:tc>
        <w:tc>
          <w:tcPr>
            <w:tcW w:w="7904" w:type="dxa"/>
          </w:tcPr>
          <w:p w:rsidRPr="00B640E9" w:rsidR="00286D75" w:rsidP="00C77BD4" w:rsidRDefault="00286D75" w14:paraId="5DF10C13"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286D75" w:rsidTr="009843C0" w14:paraId="236505AF" w14:textId="77777777">
        <w:tc>
          <w:tcPr>
            <w:tcW w:w="900" w:type="dxa"/>
          </w:tcPr>
          <w:p w:rsidR="00286D75" w:rsidP="00C77BD4" w:rsidRDefault="00286D75" w14:paraId="74D9AD7B" w14:textId="77777777">
            <w:pPr>
              <w:pStyle w:val="AgreementSectionText"/>
              <w:ind w:left="0"/>
            </w:pPr>
          </w:p>
        </w:tc>
        <w:tc>
          <w:tcPr>
            <w:tcW w:w="7904" w:type="dxa"/>
          </w:tcPr>
          <w:p w:rsidRPr="00B640E9" w:rsidR="00286D75" w:rsidP="00C77BD4" w:rsidRDefault="00286D75" w14:paraId="5DE132C1"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286D75" w:rsidTr="009843C0" w14:paraId="552B663E" w14:textId="77777777">
        <w:tc>
          <w:tcPr>
            <w:tcW w:w="900" w:type="dxa"/>
          </w:tcPr>
          <w:p w:rsidRPr="00DB6BD9" w:rsidR="00286D75" w:rsidP="00C77BD4" w:rsidRDefault="00286D75" w14:paraId="7597CFCE" w14:textId="77777777">
            <w:pPr>
              <w:pStyle w:val="AgreementSectionText"/>
              <w:ind w:left="0"/>
              <w:rPr>
                <w:rStyle w:val="CommentReference"/>
                <w:sz w:val="24"/>
                <w:szCs w:val="24"/>
              </w:rPr>
            </w:pPr>
          </w:p>
        </w:tc>
        <w:tc>
          <w:tcPr>
            <w:tcW w:w="7904" w:type="dxa"/>
          </w:tcPr>
          <w:p w:rsidRPr="008D6990" w:rsidR="00286D75" w:rsidP="00C77BD4" w:rsidRDefault="00286D75" w14:paraId="5C0C0BBE"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286D75" w:rsidTr="009843C0" w14:paraId="2E36B425" w14:textId="77777777">
        <w:tc>
          <w:tcPr>
            <w:tcW w:w="900" w:type="dxa"/>
          </w:tcPr>
          <w:p w:rsidRPr="00DB6BD9" w:rsidR="00286D75" w:rsidP="00C77BD4" w:rsidRDefault="00286D75" w14:paraId="7CFE39C7" w14:textId="77777777">
            <w:pPr>
              <w:pStyle w:val="AgreementSectionText"/>
              <w:ind w:left="0"/>
              <w:rPr>
                <w:rStyle w:val="CommentReference"/>
                <w:sz w:val="24"/>
                <w:szCs w:val="24"/>
              </w:rPr>
            </w:pPr>
          </w:p>
        </w:tc>
        <w:tc>
          <w:tcPr>
            <w:tcW w:w="7904" w:type="dxa"/>
          </w:tcPr>
          <w:p w:rsidRPr="008D6990" w:rsidR="00286D75" w:rsidP="00C77BD4" w:rsidRDefault="00286D75" w14:paraId="3FFB7EA7"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2"/>
            <w:r w:rsidRPr="008D6990">
              <w:rPr>
                <w:i/>
                <w:iCs/>
                <w:szCs w:val="24"/>
              </w:rPr>
              <w:t>.</w:t>
            </w:r>
            <w:commentRangeEnd w:id="32"/>
            <w:r w:rsidRPr="008D6990">
              <w:rPr>
                <w:rStyle w:val="CommentReference"/>
                <w:sz w:val="24"/>
                <w:szCs w:val="24"/>
              </w:rPr>
              <w:commentReference w:id="32"/>
            </w:r>
            <w:r w:rsidRPr="008D6990">
              <w:rPr>
                <w:i/>
                <w:iCs/>
                <w:szCs w:val="24"/>
              </w:rPr>
              <w:t xml:space="preserve">) </w:t>
            </w:r>
            <w:r w:rsidRPr="008D6990">
              <w:rPr>
                <w:szCs w:val="24"/>
              </w:rPr>
              <w:t xml:space="preserve"> </w:t>
            </w:r>
          </w:p>
        </w:tc>
      </w:tr>
      <w:tr w:rsidRPr="008D6990" w:rsidR="00286D75" w:rsidTr="009843C0" w14:paraId="1CBB110C" w14:textId="77777777">
        <w:tc>
          <w:tcPr>
            <w:tcW w:w="900" w:type="dxa"/>
          </w:tcPr>
          <w:p w:rsidR="00286D75" w:rsidP="00C77BD4" w:rsidRDefault="00286D75" w14:paraId="03A9C35D" w14:textId="77777777">
            <w:pPr>
              <w:pStyle w:val="AgreementSectionText"/>
              <w:ind w:left="0"/>
            </w:pPr>
            <w:commentRangeStart w:id="33"/>
            <w:commentRangeEnd w:id="33"/>
            <w:r>
              <w:rPr>
                <w:rStyle w:val="CommentReference"/>
              </w:rPr>
              <w:commentReference w:id="33"/>
            </w:r>
          </w:p>
        </w:tc>
        <w:tc>
          <w:tcPr>
            <w:tcW w:w="7904" w:type="dxa"/>
          </w:tcPr>
          <w:p w:rsidRPr="008D6990" w:rsidR="00286D75" w:rsidP="00C77BD4" w:rsidRDefault="00286D75" w14:paraId="22B88B0C"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1469B1" w:rsidP="001469B1" w:rsidRDefault="00CE2F38" w14:paraId="7A276DBB" w14:textId="77777777">
      <w:pPr>
        <w:pStyle w:val="ScheduleSectionHeading"/>
      </w:pPr>
      <w:r>
        <w:t>Supporting Narrative.</w:t>
      </w:r>
    </w:p>
    <w:p w:rsidR="001469B1" w:rsidP="001469B1" w:rsidRDefault="001469B1" w14:paraId="55A997B8" w14:textId="77777777">
      <w:pPr>
        <w:pStyle w:val="ScheduleSectionText"/>
        <w:rPr>
          <w:color w:val="FF0000"/>
        </w:rPr>
      </w:pPr>
      <w:commentRangeStart w:id="34"/>
      <w:r w:rsidRPr="0068001C">
        <w:rPr>
          <w:color w:val="FF0000"/>
        </w:rPr>
        <w:t>[</w:t>
      </w:r>
      <w:commentRangeEnd w:id="34"/>
      <w:r w:rsidRPr="0068001C">
        <w:rPr>
          <w:rStyle w:val="CommentReference"/>
          <w:color w:val="FF0000"/>
        </w:rPr>
        <w:commentReference w:id="34"/>
      </w:r>
      <w:r w:rsidRPr="0068001C">
        <w:rPr>
          <w:color w:val="FF0000"/>
        </w:rPr>
        <w:t xml:space="preserve"> Insert supporting text, as described in the table above. ]</w:t>
      </w:r>
    </w:p>
    <w:p w:rsidR="002E00E1" w:rsidP="008A7F7C" w:rsidRDefault="005D5F03" w14:paraId="37989EC2" w14:textId="77777777">
      <w:pPr>
        <w:pStyle w:val="SignaturePageTitle"/>
      </w:pPr>
      <w:r>
        <w:t>R</w:t>
      </w:r>
      <w:r w:rsidR="008A7F7C">
        <w:t>ecipient</w:t>
      </w:r>
      <w:r w:rsidR="003D3F5A">
        <w:t xml:space="preserve"> S</w:t>
      </w:r>
      <w:r w:rsidR="008A7F7C">
        <w:t>ignature</w:t>
      </w:r>
      <w:r w:rsidR="003D3F5A">
        <w:t xml:space="preserve"> </w:t>
      </w:r>
      <w:commentRangeStart w:id="35"/>
      <w:r w:rsidR="003D3F5A">
        <w:t>P</w:t>
      </w:r>
      <w:r w:rsidR="008A7F7C">
        <w:t>age</w:t>
      </w:r>
      <w:commentRangeEnd w:id="35"/>
      <w:r w:rsidR="00524D49">
        <w:rPr>
          <w:rStyle w:val="CommentReference"/>
          <w:b w:val="0"/>
          <w:bCs w:val="0"/>
        </w:rPr>
        <w:commentReference w:id="35"/>
      </w:r>
    </w:p>
    <w:p w:rsidR="002E00E1" w:rsidP="003D3F5A" w:rsidRDefault="002E00E1" w14:paraId="750F370A" w14:textId="77777777"/>
    <w:p w:rsidR="00D24947" w:rsidP="003D3F5A" w:rsidRDefault="00DD0D02" w14:paraId="63BF6E2C" w14:textId="77777777">
      <w:r>
        <w:t xml:space="preserve">The Recipient, intending to be legally bound, </w:t>
      </w:r>
      <w:r w:rsidR="00C31DF3">
        <w:t>is signing this agreement on the date stated opposite that party’s signature.</w:t>
      </w:r>
    </w:p>
    <w:p w:rsidRPr="00300CE4" w:rsidR="00D24947" w:rsidP="003D3F5A" w:rsidRDefault="00D24947" w14:paraId="41F26B6C" w14:textId="77777777"/>
    <w:p w:rsidR="002E00E1" w:rsidP="002E00E1" w:rsidRDefault="002E00E1" w14:paraId="0C0FD51F" w14:textId="77777777">
      <w:pPr>
        <w:jc w:val="both"/>
        <w:rPr>
          <w:rFonts w:asciiTheme="majorBidi" w:hAnsiTheme="majorBidi" w:cstheme="majorBidi"/>
          <w:szCs w:val="24"/>
        </w:rPr>
      </w:pPr>
    </w:p>
    <w:p w:rsidR="005D5F03" w:rsidP="002E00E1" w:rsidRDefault="005D5F03" w14:paraId="566FB34B" w14:textId="77777777">
      <w:pPr>
        <w:jc w:val="both"/>
        <w:rPr>
          <w:rFonts w:asciiTheme="majorBidi" w:hAnsiTheme="majorBidi" w:cstheme="majorBidi"/>
          <w:szCs w:val="24"/>
        </w:rPr>
      </w:pPr>
    </w:p>
    <w:p w:rsidRPr="00300CE4" w:rsidR="005D5F03" w:rsidP="002E00E1" w:rsidRDefault="005D5F03" w14:paraId="163E247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7A7A586" w14:textId="77777777">
        <w:trPr>
          <w:jc w:val="left"/>
        </w:trPr>
        <w:tc>
          <w:tcPr>
            <w:tcW w:w="3600" w:type="dxa"/>
          </w:tcPr>
          <w:p w:rsidR="00C31DF3" w:rsidP="002E00E1" w:rsidRDefault="00C31DF3" w14:paraId="690958AB" w14:textId="77777777">
            <w:pPr>
              <w:jc w:val="both"/>
              <w:rPr>
                <w:rFonts w:asciiTheme="majorBidi" w:hAnsiTheme="majorBidi" w:cstheme="majorBidi"/>
                <w:szCs w:val="24"/>
              </w:rPr>
            </w:pPr>
          </w:p>
        </w:tc>
        <w:tc>
          <w:tcPr>
            <w:tcW w:w="6120" w:type="dxa"/>
            <w:gridSpan w:val="2"/>
          </w:tcPr>
          <w:p w:rsidRPr="00DD0D02" w:rsidR="00C31DF3" w:rsidP="00DD0D02" w:rsidRDefault="00C31DF3" w14:paraId="269B92DB" w14:textId="77777777">
            <w:pPr>
              <w:pStyle w:val="SignatureBlockPartyName"/>
              <w:rPr>
                <w:color w:val="FF0000"/>
              </w:rPr>
            </w:pPr>
            <w:r w:rsidRPr="00DD0D02">
              <w:rPr>
                <w:color w:val="FF0000"/>
              </w:rPr>
              <w:t>[insert full name of Recipient’s organization]</w:t>
            </w:r>
          </w:p>
          <w:p w:rsidR="00C31DF3" w:rsidP="002E00E1" w:rsidRDefault="00C31DF3" w14:paraId="395DA344" w14:textId="77777777">
            <w:pPr>
              <w:jc w:val="both"/>
              <w:rPr>
                <w:rFonts w:asciiTheme="majorBidi" w:hAnsiTheme="majorBidi" w:cstheme="majorBidi"/>
                <w:szCs w:val="24"/>
              </w:rPr>
            </w:pPr>
          </w:p>
          <w:p w:rsidR="00C31DF3" w:rsidP="002E00E1" w:rsidRDefault="00C31DF3" w14:paraId="584D3B06" w14:textId="77777777">
            <w:pPr>
              <w:jc w:val="both"/>
              <w:rPr>
                <w:rFonts w:asciiTheme="majorBidi" w:hAnsiTheme="majorBidi" w:cstheme="majorBidi"/>
                <w:szCs w:val="24"/>
              </w:rPr>
            </w:pPr>
          </w:p>
          <w:p w:rsidRPr="00C31DF3" w:rsidR="00C31DF3" w:rsidP="002E00E1" w:rsidRDefault="00C31DF3" w14:paraId="25DE2E6C" w14:textId="77777777">
            <w:pPr>
              <w:jc w:val="both"/>
              <w:rPr>
                <w:rFonts w:asciiTheme="majorBidi" w:hAnsiTheme="majorBidi" w:cstheme="majorBidi"/>
                <w:szCs w:val="24"/>
              </w:rPr>
            </w:pPr>
          </w:p>
        </w:tc>
      </w:tr>
      <w:tr w:rsidR="00C31DF3" w:rsidTr="00C31DF3" w14:paraId="3B8C3488" w14:textId="77777777">
        <w:trPr>
          <w:jc w:val="left"/>
        </w:trPr>
        <w:tc>
          <w:tcPr>
            <w:tcW w:w="3600" w:type="dxa"/>
          </w:tcPr>
          <w:p w:rsidR="00C31DF3" w:rsidP="002E00E1" w:rsidRDefault="00C226BD" w14:paraId="5585D9AC" w14:textId="77777777">
            <w:pPr>
              <w:jc w:val="both"/>
              <w:rPr>
                <w:rFonts w:asciiTheme="majorBidi" w:hAnsiTheme="majorBidi" w:cstheme="majorBidi"/>
                <w:szCs w:val="24"/>
              </w:rPr>
            </w:pPr>
            <w:r>
              <w:rPr>
                <w:rFonts w:asciiTheme="majorBidi" w:hAnsiTheme="majorBidi" w:cstheme="majorBidi"/>
                <w:szCs w:val="24"/>
              </w:rPr>
              <w:pict w14:anchorId="27A282CB">
                <v:rect id="_x0000_i1025" style="width:133.2pt;height:1.5pt" o:hr="t" o:hrstd="t" o:hrnoshade="t" o:hralign="center" fillcolor="black [3213]" stroked="f"/>
              </w:pict>
            </w:r>
          </w:p>
          <w:p w:rsidR="00C31DF3" w:rsidP="002E00E1" w:rsidRDefault="00C31DF3" w14:paraId="0AFC8D14"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5BCF9D5"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C226BD" w14:paraId="0DC91163" w14:textId="77777777">
            <w:pPr>
              <w:jc w:val="both"/>
              <w:rPr>
                <w:rFonts w:asciiTheme="majorBidi" w:hAnsiTheme="majorBidi" w:cstheme="majorBidi"/>
                <w:szCs w:val="24"/>
              </w:rPr>
            </w:pPr>
            <w:r>
              <w:rPr>
                <w:rFonts w:asciiTheme="majorBidi" w:hAnsiTheme="majorBidi" w:cstheme="majorBidi"/>
                <w:szCs w:val="24"/>
              </w:rPr>
              <w:pict w14:anchorId="20806BE2">
                <v:rect id="_x0000_i1026" style="width:133.2pt;height:1.5pt" o:hr="t" o:hrstd="t" o:hrnoshade="t" o:hralign="center" fillcolor="black [3213]" stroked="f"/>
              </w:pict>
            </w:r>
          </w:p>
          <w:p w:rsidR="00C31DF3" w:rsidP="0094405F" w:rsidRDefault="00C31DF3" w14:paraId="75ACAE7F"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7CAF2C6E" w14:textId="77777777">
            <w:pPr>
              <w:jc w:val="both"/>
              <w:rPr>
                <w:rFonts w:asciiTheme="majorBidi" w:hAnsiTheme="majorBidi" w:cstheme="majorBidi"/>
                <w:szCs w:val="24"/>
              </w:rPr>
            </w:pPr>
          </w:p>
          <w:p w:rsidRPr="007C3BEA" w:rsidR="007C3BEA" w:rsidP="007C3BEA" w:rsidRDefault="007C3BEA" w14:paraId="6748602F"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C226BD" w14:paraId="5E9EDE63" w14:textId="77777777">
            <w:pPr>
              <w:jc w:val="both"/>
              <w:rPr>
                <w:rFonts w:asciiTheme="majorBidi" w:hAnsiTheme="majorBidi" w:cstheme="majorBidi"/>
                <w:szCs w:val="24"/>
              </w:rPr>
            </w:pPr>
            <w:r>
              <w:rPr>
                <w:rFonts w:asciiTheme="majorBidi" w:hAnsiTheme="majorBidi" w:cstheme="majorBidi"/>
                <w:szCs w:val="24"/>
              </w:rPr>
              <w:pict w14:anchorId="79B7712C">
                <v:rect id="_x0000_i1027" style="width:133.2pt;height:1.5pt" o:hr="t" o:hrstd="t" o:hrnoshade="t" o:hralign="center" fillcolor="black [3213]" stroked="f"/>
              </w:pict>
            </w:r>
          </w:p>
          <w:p w:rsidR="00C31DF3" w:rsidP="005D5F03" w:rsidRDefault="00C31DF3" w14:paraId="0FC66AB6"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49F88D6D" w14:textId="77777777">
            <w:pPr>
              <w:jc w:val="both"/>
              <w:rPr>
                <w:rFonts w:asciiTheme="majorBidi" w:hAnsiTheme="majorBidi" w:cstheme="majorBidi"/>
                <w:szCs w:val="24"/>
              </w:rPr>
            </w:pPr>
          </w:p>
          <w:p w:rsidRPr="007C3BEA" w:rsidR="007C3BEA" w:rsidP="007C3BEA" w:rsidRDefault="007C3BEA" w14:paraId="5F56691C"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C226BD" w14:paraId="110B4133" w14:textId="77777777">
            <w:pPr>
              <w:jc w:val="both"/>
              <w:rPr>
                <w:rFonts w:asciiTheme="majorBidi" w:hAnsiTheme="majorBidi" w:cstheme="majorBidi"/>
                <w:szCs w:val="24"/>
              </w:rPr>
            </w:pPr>
            <w:r>
              <w:rPr>
                <w:rFonts w:asciiTheme="majorBidi" w:hAnsiTheme="majorBidi" w:cstheme="majorBidi"/>
                <w:szCs w:val="24"/>
              </w:rPr>
              <w:pict w14:anchorId="0D7DAE68">
                <v:rect id="_x0000_i1028" style="width:133.2pt;height:1.5pt" o:hr="t" o:hrstd="t" o:hrnoshade="t" o:hralign="center" fillcolor="black [3213]" stroked="f"/>
              </w:pict>
            </w:r>
          </w:p>
          <w:p w:rsidR="00C31DF3" w:rsidP="005D5F03" w:rsidRDefault="00C31DF3" w14:paraId="77D0F5D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2673979D" w14:textId="77777777">
            <w:pPr>
              <w:jc w:val="both"/>
              <w:rPr>
                <w:rFonts w:asciiTheme="majorBidi" w:hAnsiTheme="majorBidi" w:cstheme="majorBidi"/>
                <w:szCs w:val="24"/>
              </w:rPr>
            </w:pPr>
          </w:p>
        </w:tc>
      </w:tr>
    </w:tbl>
    <w:p w:rsidR="00987744" w:rsidP="005D5F03" w:rsidRDefault="00987744" w14:paraId="0CC81EB9" w14:textId="77777777"/>
    <w:p w:rsidR="003D3F5A" w:rsidP="008A7F7C" w:rsidRDefault="003D3F5A" w14:paraId="744F6676" w14:textId="77777777">
      <w:pPr>
        <w:pStyle w:val="SignaturePageTitle"/>
      </w:pPr>
      <w:r>
        <w:t>USDOT S</w:t>
      </w:r>
      <w:r w:rsidR="008A7F7C">
        <w:t>ignature</w:t>
      </w:r>
      <w:r>
        <w:t xml:space="preserve"> P</w:t>
      </w:r>
      <w:r w:rsidR="008A7F7C">
        <w:t>age</w:t>
      </w:r>
    </w:p>
    <w:p w:rsidR="00C31DF3" w:rsidP="00C31DF3" w:rsidRDefault="00C31DF3" w14:paraId="251AB31B" w14:textId="77777777"/>
    <w:p w:rsidR="00C31DF3" w:rsidP="00C31DF3" w:rsidRDefault="00DD0D02" w14:paraId="0C55DE91"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5548064A" w14:textId="77777777"/>
    <w:p w:rsidR="003D3F5A" w:rsidP="003D3F5A" w:rsidRDefault="003D3F5A" w14:paraId="472625C4" w14:textId="77777777">
      <w:pPr>
        <w:jc w:val="both"/>
        <w:rPr>
          <w:rFonts w:asciiTheme="majorBidi" w:hAnsiTheme="majorBidi" w:cstheme="majorBidi"/>
          <w:szCs w:val="24"/>
        </w:rPr>
      </w:pPr>
    </w:p>
    <w:p w:rsidR="003D3F5A" w:rsidP="003D3F5A" w:rsidRDefault="003D3F5A" w14:paraId="1D83A4BA" w14:textId="77777777">
      <w:pPr>
        <w:jc w:val="both"/>
        <w:rPr>
          <w:rFonts w:asciiTheme="majorBidi" w:hAnsiTheme="majorBidi" w:cstheme="majorBidi"/>
          <w:szCs w:val="24"/>
        </w:rPr>
      </w:pPr>
    </w:p>
    <w:p w:rsidRPr="00300CE4" w:rsidR="00C31DF3" w:rsidP="00C31DF3" w:rsidRDefault="00C31DF3" w14:paraId="5E5322D9"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E5D8FC4" w14:textId="77777777">
        <w:trPr>
          <w:jc w:val="left"/>
        </w:trPr>
        <w:tc>
          <w:tcPr>
            <w:tcW w:w="3600" w:type="dxa"/>
          </w:tcPr>
          <w:p w:rsidR="00C31DF3" w:rsidP="00EF246D" w:rsidRDefault="00C31DF3" w14:paraId="366CD046" w14:textId="77777777">
            <w:pPr>
              <w:jc w:val="both"/>
              <w:rPr>
                <w:rFonts w:asciiTheme="majorBidi" w:hAnsiTheme="majorBidi" w:cstheme="majorBidi"/>
                <w:szCs w:val="24"/>
              </w:rPr>
            </w:pPr>
          </w:p>
        </w:tc>
        <w:tc>
          <w:tcPr>
            <w:tcW w:w="6120" w:type="dxa"/>
            <w:gridSpan w:val="2"/>
          </w:tcPr>
          <w:p w:rsidR="00C31DF3" w:rsidP="00DD0D02" w:rsidRDefault="00C31DF3" w14:paraId="077EE76C" w14:textId="77777777">
            <w:pPr>
              <w:pStyle w:val="SignatureBlockPartyName"/>
            </w:pPr>
            <w:r>
              <w:t>UNITED STATES DEPARTMENT OF TRANSPORTATION</w:t>
            </w:r>
          </w:p>
          <w:p w:rsidR="00C31DF3" w:rsidP="00EF246D" w:rsidRDefault="00C31DF3" w14:paraId="2A80D37B" w14:textId="77777777">
            <w:pPr>
              <w:jc w:val="both"/>
              <w:rPr>
                <w:rFonts w:asciiTheme="majorBidi" w:hAnsiTheme="majorBidi" w:cstheme="majorBidi"/>
                <w:szCs w:val="24"/>
              </w:rPr>
            </w:pPr>
          </w:p>
          <w:p w:rsidR="00C31DF3" w:rsidP="00EF246D" w:rsidRDefault="00C31DF3" w14:paraId="2B3DE6D5" w14:textId="77777777">
            <w:pPr>
              <w:jc w:val="both"/>
              <w:rPr>
                <w:rFonts w:asciiTheme="majorBidi" w:hAnsiTheme="majorBidi" w:cstheme="majorBidi"/>
                <w:szCs w:val="24"/>
              </w:rPr>
            </w:pPr>
          </w:p>
          <w:p w:rsidRPr="00C31DF3" w:rsidR="00C31DF3" w:rsidP="00EF246D" w:rsidRDefault="00C31DF3" w14:paraId="00CD485C" w14:textId="77777777">
            <w:pPr>
              <w:jc w:val="both"/>
              <w:rPr>
                <w:rFonts w:asciiTheme="majorBidi" w:hAnsiTheme="majorBidi" w:cstheme="majorBidi"/>
                <w:szCs w:val="24"/>
              </w:rPr>
            </w:pPr>
          </w:p>
        </w:tc>
      </w:tr>
      <w:tr w:rsidR="00C31DF3" w:rsidTr="00EF246D" w14:paraId="65EC3231" w14:textId="77777777">
        <w:trPr>
          <w:jc w:val="left"/>
        </w:trPr>
        <w:tc>
          <w:tcPr>
            <w:tcW w:w="3600" w:type="dxa"/>
          </w:tcPr>
          <w:p w:rsidR="00C31DF3" w:rsidP="00EF246D" w:rsidRDefault="00C226BD" w14:paraId="466141B3" w14:textId="77777777">
            <w:pPr>
              <w:jc w:val="both"/>
              <w:rPr>
                <w:rFonts w:asciiTheme="majorBidi" w:hAnsiTheme="majorBidi" w:cstheme="majorBidi"/>
                <w:szCs w:val="24"/>
              </w:rPr>
            </w:pPr>
            <w:r>
              <w:rPr>
                <w:rFonts w:asciiTheme="majorBidi" w:hAnsiTheme="majorBidi" w:cstheme="majorBidi"/>
                <w:szCs w:val="24"/>
              </w:rPr>
              <w:pict w14:anchorId="2998845B">
                <v:rect id="_x0000_i1029" style="width:133.2pt;height:1.5pt" o:hr="t" o:hrstd="t" o:hrnoshade="t" o:hralign="center" fillcolor="black [3213]" stroked="f"/>
              </w:pict>
            </w:r>
          </w:p>
          <w:p w:rsidR="00C31DF3" w:rsidP="00EF246D" w:rsidRDefault="00C31DF3" w14:paraId="1C2239C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680E972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C226BD" w14:paraId="12C883B0" w14:textId="77777777">
            <w:pPr>
              <w:jc w:val="both"/>
              <w:rPr>
                <w:rFonts w:asciiTheme="majorBidi" w:hAnsiTheme="majorBidi" w:cstheme="majorBidi"/>
                <w:szCs w:val="24"/>
              </w:rPr>
            </w:pPr>
            <w:r>
              <w:rPr>
                <w:rFonts w:asciiTheme="majorBidi" w:hAnsiTheme="majorBidi" w:cstheme="majorBidi"/>
                <w:szCs w:val="24"/>
              </w:rPr>
              <w:pict w14:anchorId="5B1A4FDA">
                <v:rect id="_x0000_i1030" style="width:133.2pt;height:1.5pt" o:hr="t" o:hrstd="t" o:hrnoshade="t" o:hralign="center" fillcolor="black [3213]" stroked="f"/>
              </w:pict>
            </w:r>
          </w:p>
          <w:p w:rsidR="00C31DF3" w:rsidP="0094405F" w:rsidRDefault="00C31DF3" w14:paraId="3170C158"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4DB60E9B" w14:textId="77777777">
            <w:pPr>
              <w:jc w:val="both"/>
              <w:rPr>
                <w:rFonts w:asciiTheme="majorBidi" w:hAnsiTheme="majorBidi" w:cstheme="majorBidi"/>
                <w:szCs w:val="24"/>
              </w:rPr>
            </w:pPr>
          </w:p>
          <w:p w:rsidRPr="007C3BEA" w:rsidR="00C31DF3" w:rsidP="00EF246D" w:rsidRDefault="007C3BEA" w14:paraId="5C5B2EA4"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C226BD" w14:paraId="31193DB8" w14:textId="77777777">
            <w:pPr>
              <w:jc w:val="both"/>
              <w:rPr>
                <w:rFonts w:asciiTheme="majorBidi" w:hAnsiTheme="majorBidi" w:cstheme="majorBidi"/>
                <w:szCs w:val="24"/>
              </w:rPr>
            </w:pPr>
            <w:r>
              <w:rPr>
                <w:rFonts w:asciiTheme="majorBidi" w:hAnsiTheme="majorBidi" w:cstheme="majorBidi"/>
                <w:szCs w:val="24"/>
              </w:rPr>
              <w:pict w14:anchorId="1B765243">
                <v:rect id="_x0000_i1031" style="width:133.2pt;height:1.5pt" o:hr="t" o:hrstd="t" o:hrnoshade="t" o:hralign="center" fillcolor="black [3213]" stroked="f"/>
              </w:pict>
            </w:r>
          </w:p>
          <w:p w:rsidR="00C31DF3" w:rsidP="00EF246D" w:rsidRDefault="00C31DF3" w14:paraId="30618427"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28178A83" w14:textId="77777777">
            <w:pPr>
              <w:jc w:val="both"/>
              <w:rPr>
                <w:rFonts w:asciiTheme="majorBidi" w:hAnsiTheme="majorBidi" w:cstheme="majorBidi"/>
                <w:szCs w:val="24"/>
              </w:rPr>
            </w:pPr>
          </w:p>
          <w:p w:rsidR="00C31DF3" w:rsidP="00EF246D" w:rsidRDefault="007C3BEA" w14:paraId="2A297BDD"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C226BD" w14:paraId="14819093" w14:textId="77777777">
            <w:pPr>
              <w:jc w:val="both"/>
              <w:rPr>
                <w:rFonts w:asciiTheme="majorBidi" w:hAnsiTheme="majorBidi" w:cstheme="majorBidi"/>
                <w:szCs w:val="24"/>
              </w:rPr>
            </w:pPr>
            <w:r>
              <w:rPr>
                <w:rFonts w:asciiTheme="majorBidi" w:hAnsiTheme="majorBidi" w:cstheme="majorBidi"/>
                <w:szCs w:val="24"/>
              </w:rPr>
              <w:pict w14:anchorId="253E95AE">
                <v:rect id="_x0000_i1032" style="width:133.2pt;height:1.5pt" o:hr="t" o:hrstd="t" o:hrnoshade="t" o:hralign="center" fillcolor="black [3213]" stroked="f"/>
              </w:pict>
            </w:r>
          </w:p>
          <w:p w:rsidR="00C31DF3" w:rsidP="00EF246D" w:rsidRDefault="00C31DF3" w14:paraId="49940F39"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5018E3E9" w14:textId="77777777">
            <w:pPr>
              <w:jc w:val="both"/>
              <w:rPr>
                <w:rFonts w:asciiTheme="majorBidi" w:hAnsiTheme="majorBidi" w:cstheme="majorBidi"/>
                <w:szCs w:val="24"/>
              </w:rPr>
            </w:pPr>
          </w:p>
        </w:tc>
      </w:tr>
    </w:tbl>
    <w:p w:rsidRPr="00854C7F" w:rsidR="00CF309C" w:rsidP="00C31DF3" w:rsidRDefault="00CF309C" w14:paraId="314E65C2"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6D00F6AB" w14:textId="77777777">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469B1">
        <w:t>9</w:t>
      </w:r>
      <w:r>
        <w:t>.5 in the General Terms and Conditions and the use of the term “Technical Application” throughout the General Terms and Conditions.</w:t>
      </w:r>
    </w:p>
  </w:comment>
  <w:comment w:initials="USDOT" w:author="USDOT" w:id="1">
    <w:p w:rsidR="001469B1" w:rsidP="001469B1" w:rsidRDefault="001469B1" w14:paraId="590402BE"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1469B1" w:rsidP="001469B1" w:rsidRDefault="001469B1" w14:paraId="09EA2059"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75E7AA54"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537E5AF7"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17498B6" w14:textId="77777777">
      <w:pPr>
        <w:pStyle w:val="CommentText"/>
      </w:pPr>
    </w:p>
    <w:p w:rsidR="00C71A47" w:rsidP="00C71A47" w:rsidRDefault="00C71A47" w14:paraId="611355EE" w14:textId="77777777">
      <w:pPr>
        <w:pStyle w:val="CommentText"/>
      </w:pPr>
      <w:r>
        <w:t>This section is intended to supplement section 1 with more detail describing the project scope.</w:t>
      </w:r>
    </w:p>
    <w:p w:rsidR="00C71A47" w:rsidP="00C71A47" w:rsidRDefault="00C71A47" w14:paraId="3DD4872B" w14:textId="77777777">
      <w:pPr>
        <w:pStyle w:val="CommentText"/>
      </w:pPr>
    </w:p>
    <w:p w:rsidR="00C71A47" w:rsidP="00C71A47" w:rsidRDefault="00C71A47" w14:paraId="1D525231"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A27E5E8" w14:textId="77777777">
      <w:pPr>
        <w:pStyle w:val="CommentText"/>
      </w:pPr>
    </w:p>
    <w:p w:rsidR="00C71A47" w:rsidP="00C71A47" w:rsidRDefault="00C71A47" w14:paraId="67ABF9C1"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A14C0A" w:rsidP="00A14C0A" w:rsidRDefault="00A14C0A" w14:paraId="4B994059"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nitials="USDOT" w:author="USDOT" w:id="8">
    <w:p w:rsidR="00463374" w:rsidP="00463374" w:rsidRDefault="00463374" w14:paraId="51466B00"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1469B1">
        <w:t>28</w:t>
      </w:r>
      <w:r>
        <w:t>.4 in the General Terms and Conditions. See also its use in sections 4.3, 5.3, and 1</w:t>
      </w:r>
      <w:r w:rsidR="001469B1">
        <w:t>8</w:t>
      </w:r>
      <w:r>
        <w:t>.3.</w:t>
      </w:r>
    </w:p>
  </w:comment>
  <w:comment w:initials="USDOT" w:author="USDOT" w:id="9">
    <w:p w:rsidR="00A8038B" w:rsidP="00A8038B" w:rsidRDefault="00A8038B" w14:paraId="1583C295"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nitials="USDOT" w:author="USDOT" w:id="10">
    <w:p w:rsidR="00B91A7D" w:rsidP="00B91A7D" w:rsidRDefault="00B91A7D" w14:paraId="7ACC90F6" w14:textId="77777777">
      <w:pPr>
        <w:pStyle w:val="CommentText"/>
      </w:pPr>
      <w:r>
        <w:rPr>
          <w:rStyle w:val="CommentReference"/>
        </w:rPr>
        <w:annotationRef/>
      </w:r>
      <w:r>
        <w:rPr>
          <w:b/>
          <w:bCs/>
        </w:rPr>
        <w:t>Additional information.</w:t>
      </w:r>
      <w:r>
        <w:t xml:space="preserve"> See article </w:t>
      </w:r>
      <w:r w:rsidR="00C20078">
        <w:t>5</w:t>
      </w:r>
      <w:r>
        <w:t xml:space="preserve"> and section 1</w:t>
      </w:r>
      <w:r w:rsidR="001E0AA9">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11">
    <w:p w:rsidR="00B91A7D" w:rsidP="00B91A7D" w:rsidRDefault="00B91A7D" w14:paraId="14E22E79"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3">
    <w:p w:rsidR="005F1F56" w:rsidRDefault="005F1F56" w14:paraId="441D8A3C"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4">
    <w:p w:rsidR="005F1F56" w:rsidRDefault="005F1F56" w14:paraId="3C4CF511"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5">
    <w:p w:rsidR="00597333" w:rsidP="0055191C" w:rsidRDefault="00597333" w14:paraId="6F625BC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7">
    <w:p w:rsidR="001469B1" w:rsidP="001469B1" w:rsidRDefault="001469B1" w14:paraId="2B67A987"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8">
    <w:p w:rsidR="00BF2800" w:rsidP="00BF2800" w:rsidRDefault="00BF2800" w14:paraId="42DF576A"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nitials="USDOT" w:author="USDOT" w:id="19">
    <w:p w:rsidR="00BF2800" w:rsidP="00BF2800" w:rsidRDefault="00BF2800" w14:paraId="0D29604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0">
    <w:p w:rsidR="000D332C" w:rsidP="000D332C" w:rsidRDefault="000D332C" w14:paraId="075ED39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1469B1">
        <w:t>14</w:t>
      </w:r>
      <w:r>
        <w:t>.2 in the General Terms and Conditions.</w:t>
      </w:r>
    </w:p>
  </w:comment>
  <w:comment w:initials="USDOT" w:author="USDOT" w:id="21">
    <w:p w:rsidR="000D332C" w:rsidP="000D332C" w:rsidRDefault="000D332C" w14:paraId="5BE90FB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nitials="USDOT" w:author="USDOT" w:id="22">
    <w:p w:rsidR="001469B1" w:rsidP="001469B1" w:rsidRDefault="001469B1" w14:paraId="170DC078"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3">
    <w:p w:rsidR="00BF2800" w:rsidP="00BF2800" w:rsidRDefault="00BF2800" w14:paraId="059D8A46"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4">
    <w:p w:rsidR="00BF2800" w:rsidP="00BF2800" w:rsidRDefault="00BF2800" w14:paraId="07CE4845"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25"/>
      <w:r w:rsidRPr="00A33E4B">
        <w:t xml:space="preserve">This </w:t>
      </w:r>
      <w:r>
        <w:t>Pre-construction Measurement date</w:t>
      </w:r>
      <w:r w:rsidRPr="00A33E4B">
        <w:t xml:space="preserve"> should be as current as possible before </w:t>
      </w:r>
      <w:bookmarkStart w:name="_Hlk98927881" w:id="26"/>
      <w:bookmarkEnd w:id="25"/>
      <w:r w:rsidR="000D332C">
        <w:t>the project begins construction</w:t>
      </w:r>
      <w:r w:rsidRPr="00A33E4B">
        <w:t>.</w:t>
      </w:r>
      <w:bookmarkEnd w:id="26"/>
    </w:p>
  </w:comment>
  <w:comment w:initials="USDOT" w:author="USDOT" w:id="27">
    <w:p w:rsidR="00BF2800" w:rsidP="00BF2800" w:rsidRDefault="00BF2800" w14:paraId="0FB73252"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8">
    <w:p w:rsidR="00BF2800" w:rsidP="00BF2800" w:rsidRDefault="00BF2800" w14:paraId="0212308F"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9">
    <w:p w:rsidR="00BF2800" w:rsidP="00BF2800" w:rsidRDefault="00BF2800" w14:paraId="0EDD9D58"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F2800" w:rsidP="00BF2800" w:rsidRDefault="00BF2800" w14:paraId="66E9DFB5" w14:textId="77777777">
      <w:pPr>
        <w:pStyle w:val="CommentText"/>
      </w:pPr>
      <w:r>
        <w:t>Recipient: Please select measures from OST’s guidance available online:</w:t>
      </w:r>
    </w:p>
    <w:p w:rsidR="00DF018B" w:rsidP="00DF018B" w:rsidRDefault="00C226BD" w14:paraId="35381013" w14:textId="77777777">
      <w:pPr>
        <w:pStyle w:val="CommentText"/>
      </w:pPr>
      <w:hyperlink w:history="1" r:id="rId1">
        <w:r w:rsidRPr="007E3C6C" w:rsidR="00DF018B">
          <w:rPr>
            <w:rStyle w:val="Hyperlink"/>
          </w:rPr>
          <w:t>https://www.transportation.gov/RAISEgrants/performance</w:t>
        </w:r>
      </w:hyperlink>
    </w:p>
    <w:p w:rsidR="00BF2800" w:rsidP="00BF2800" w:rsidRDefault="00BF2800" w14:paraId="42CD8344" w14:textId="77777777">
      <w:pPr>
        <w:pStyle w:val="CommentText"/>
      </w:pPr>
    </w:p>
    <w:p w:rsidR="00BF2800" w:rsidP="00BF2800" w:rsidRDefault="00BF2800" w14:paraId="6131A3CA" w14:textId="77777777">
      <w:r>
        <w:t>Enter the information from Table 1 of that guidance as follows:</w:t>
      </w:r>
    </w:p>
    <w:p w:rsidR="00BF2800" w:rsidP="00BF2800" w:rsidRDefault="00BF2800" w14:paraId="48655F4A" w14:textId="77777777">
      <w:pPr>
        <w:pStyle w:val="ListParagraph"/>
        <w:numPr>
          <w:ilvl w:val="0"/>
          <w:numId w:val="16"/>
        </w:numPr>
      </w:pPr>
      <w:r>
        <w:t>Primary Strategic Goal column = Performance Measure Category</w:t>
      </w:r>
    </w:p>
    <w:p w:rsidR="00BF2800" w:rsidP="00BF2800" w:rsidRDefault="00BF2800" w14:paraId="74056ABA" w14:textId="77777777">
      <w:pPr>
        <w:pStyle w:val="ListParagraph"/>
        <w:numPr>
          <w:ilvl w:val="0"/>
          <w:numId w:val="16"/>
        </w:numPr>
      </w:pPr>
      <w:r>
        <w:t>Measure column = Performance Measure Description</w:t>
      </w:r>
    </w:p>
    <w:p w:rsidR="00BF2800" w:rsidP="00BF2800" w:rsidRDefault="00BF2800" w14:paraId="0EDC6167" w14:textId="77777777"/>
    <w:p w:rsidR="00BF2800" w:rsidP="00BF2800" w:rsidRDefault="00BF2800" w14:paraId="37915B66"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30">
    <w:p w:rsidR="001469B1" w:rsidP="001469B1" w:rsidRDefault="001469B1" w14:paraId="1DC9004D"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ii.c. require project to sufficiently consider </w:t>
      </w:r>
      <w:r>
        <w:rPr>
          <w:sz w:val="23"/>
          <w:szCs w:val="23"/>
        </w:rPr>
        <w:t>job quality and labor rights, standards, and protections in their planning</w:t>
      </w:r>
      <w:r>
        <w:t>,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31">
    <w:p w:rsidRPr="00B42FE4" w:rsidR="00CE2F38" w:rsidP="00CE2F38" w:rsidRDefault="00CE2F38" w14:paraId="431D4F0F"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32">
    <w:p w:rsidRPr="00B42FE4" w:rsidR="00286D75" w:rsidP="00286D75" w:rsidRDefault="00286D75" w14:paraId="4F89A9FD"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3">
    <w:p w:rsidR="00286D75" w:rsidP="00286D75" w:rsidRDefault="00286D75" w14:paraId="6F4B2453"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4">
    <w:p w:rsidR="001469B1" w:rsidP="001469B1" w:rsidRDefault="001469B1" w14:paraId="0E97E68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5">
    <w:p w:rsidR="005F1F56" w:rsidRDefault="005F1F56" w14:paraId="708281B6"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00F6AB" w15:done="0"/>
  <w15:commentEx w15:paraId="590402BE" w15:done="0"/>
  <w15:commentEx w15:paraId="09EA2059" w15:done="0"/>
  <w15:commentEx w15:paraId="75E7AA54" w15:done="0"/>
  <w15:commentEx w15:paraId="67ABF9C1" w15:done="0"/>
  <w15:commentEx w15:paraId="4B994059" w15:done="0"/>
  <w15:commentEx w15:paraId="51466B00" w15:done="0"/>
  <w15:commentEx w15:paraId="1583C295" w15:done="0"/>
  <w15:commentEx w15:paraId="7ACC90F6" w15:done="0"/>
  <w15:commentEx w15:paraId="14E22E79" w15:done="0"/>
  <w15:commentEx w15:paraId="441D8A3C" w15:done="0"/>
  <w15:commentEx w15:paraId="3C4CF511" w15:done="0"/>
  <w15:commentEx w15:paraId="6F625BC6" w15:done="0"/>
  <w15:commentEx w15:paraId="2B67A987" w15:done="0"/>
  <w15:commentEx w15:paraId="42DF576A" w15:done="0"/>
  <w15:commentEx w15:paraId="0D296044" w15:done="0"/>
  <w15:commentEx w15:paraId="075ED39E" w15:done="0"/>
  <w15:commentEx w15:paraId="5BE90FBE" w15:done="0"/>
  <w15:commentEx w15:paraId="170DC078" w15:done="0"/>
  <w15:commentEx w15:paraId="059D8A46" w15:done="0"/>
  <w15:commentEx w15:paraId="07CE4845" w15:done="0"/>
  <w15:commentEx w15:paraId="0FB73252" w15:done="0"/>
  <w15:commentEx w15:paraId="0212308F" w15:done="0"/>
  <w15:commentEx w15:paraId="37915B66" w15:done="0"/>
  <w15:commentEx w15:paraId="1DC9004D" w15:done="0"/>
  <w15:commentEx w15:paraId="431D4F0F" w15:done="0"/>
  <w15:commentEx w15:paraId="4F89A9FD" w15:done="0"/>
  <w15:commentEx w15:paraId="6F4B2453" w15:done="0"/>
  <w15:commentEx w15:paraId="0E97E680" w15:done="0"/>
  <w15:commentEx w15:paraId="708281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0F6AB" w16cid:durableId="26AD1F76"/>
  <w16cid:commentId w16cid:paraId="590402BE" w16cid:durableId="27E104EF"/>
  <w16cid:commentId w16cid:paraId="09EA2059" w16cid:durableId="27E1058B"/>
  <w16cid:commentId w16cid:paraId="75E7AA54" w16cid:durableId="26AD2373"/>
  <w16cid:commentId w16cid:paraId="67ABF9C1" w16cid:durableId="26B65DC0"/>
  <w16cid:commentId w16cid:paraId="4B994059" w16cid:durableId="2829BD19"/>
  <w16cid:commentId w16cid:paraId="51466B00" w16cid:durableId="26D42777"/>
  <w16cid:commentId w16cid:paraId="1583C295" w16cid:durableId="25EF165C"/>
  <w16cid:commentId w16cid:paraId="7ACC90F6" w16cid:durableId="25E33160"/>
  <w16cid:commentId w16cid:paraId="14E22E79" w16cid:durableId="24B6B5EA"/>
  <w16cid:commentId w16cid:paraId="441D8A3C" w16cid:durableId="24B6B5F2"/>
  <w16cid:commentId w16cid:paraId="3C4CF511" w16cid:durableId="25E331EE"/>
  <w16cid:commentId w16cid:paraId="6F625BC6" w16cid:durableId="25A24F0F"/>
  <w16cid:commentId w16cid:paraId="2B67A987" w16cid:durableId="27F10DB7"/>
  <w16cid:commentId w16cid:paraId="42DF576A" w16cid:durableId="25E30A12"/>
  <w16cid:commentId w16cid:paraId="0D296044" w16cid:durableId="25E30A7C"/>
  <w16cid:commentId w16cid:paraId="075ED39E" w16cid:durableId="26B65BC9"/>
  <w16cid:commentId w16cid:paraId="5BE90FBE" w16cid:durableId="26B65BF0"/>
  <w16cid:commentId w16cid:paraId="170DC078" w16cid:durableId="27455984"/>
  <w16cid:commentId w16cid:paraId="059D8A46" w16cid:durableId="25E58FD2"/>
  <w16cid:commentId w16cid:paraId="07CE4845" w16cid:durableId="24B6B605"/>
  <w16cid:commentId w16cid:paraId="0FB73252" w16cid:durableId="24B6B606"/>
  <w16cid:commentId w16cid:paraId="0212308F" w16cid:durableId="25E59045"/>
  <w16cid:commentId w16cid:paraId="37915B66" w16cid:durableId="24B6B608"/>
  <w16cid:commentId w16cid:paraId="1DC9004D" w16cid:durableId="26B65D25"/>
  <w16cid:commentId w16cid:paraId="431D4F0F" w16cid:durableId="26CF2B27"/>
  <w16cid:commentId w16cid:paraId="4F89A9FD" w16cid:durableId="2B8D4E73"/>
  <w16cid:commentId w16cid:paraId="6F4B2453" w16cid:durableId="2B852B51"/>
  <w16cid:commentId w16cid:paraId="0E97E680" w16cid:durableId="26CF2B24"/>
  <w16cid:commentId w16cid:paraId="708281B6"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D6CB1" w:rsidRDefault="006D6CB1" w14:paraId="34D9B461" w14:textId="77777777">
      <w:r>
        <w:separator/>
      </w:r>
    </w:p>
  </w:endnote>
  <w:endnote w:type="continuationSeparator" w:id="0">
    <w:p w:rsidR="006D6CB1" w:rsidRDefault="006D6CB1" w14:paraId="05B5C7EA" w14:textId="77777777">
      <w:r>
        <w:continuationSeparator/>
      </w:r>
    </w:p>
  </w:endnote>
  <w:endnote w:type="continuationNotice" w:id="1">
    <w:p w:rsidR="006D6CB1" w:rsidRDefault="006D6CB1" w14:paraId="38673A0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43CC36AA"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0C59F72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E52CEEA" w14:textId="77777777">
    <w:pPr>
      <w:pStyle w:val="Footer"/>
    </w:pPr>
    <w:r>
      <w:fldChar w:fldCharType="begin"/>
    </w:r>
    <w:r>
      <w:instrText xml:space="preserve"> PAGE </w:instrText>
    </w:r>
    <w:r>
      <w:fldChar w:fldCharType="separate"/>
    </w:r>
    <w:r>
      <w:rPr>
        <w:noProof/>
      </w:rPr>
      <w:t>15</w:t>
    </w:r>
    <w:r>
      <w:fldChar w:fldCharType="end"/>
    </w:r>
    <w:r>
      <w:t xml:space="preserve"> of </w:t>
    </w:r>
    <w:r w:rsidR="00671DD1">
      <w:fldChar w:fldCharType="begin"/>
    </w:r>
    <w:r w:rsidR="00671DD1">
      <w:instrText xml:space="preserve"> NUMPAGES </w:instrText>
    </w:r>
    <w:r w:rsidR="00671DD1">
      <w:fldChar w:fldCharType="separate"/>
    </w:r>
    <w:r>
      <w:rPr>
        <w:noProof/>
      </w:rPr>
      <w:t>15</w:t>
    </w:r>
    <w:r w:rsidR="00671DD1">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258809A3" w14:textId="77777777">
    <w:pPr>
      <w:pStyle w:val="Marking"/>
    </w:pPr>
    <w:r>
      <w:t>DRAFT; NOT INTENDED FOR EXECUTION</w:t>
    </w:r>
  </w:p>
  <w:p w:rsidR="005F1F56" w:rsidP="00057303" w:rsidRDefault="005F1F56" w14:paraId="6EE67DAA"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D6CB1" w:rsidRDefault="006D6CB1" w14:paraId="1A9DD5CF" w14:textId="77777777">
      <w:r>
        <w:separator/>
      </w:r>
    </w:p>
  </w:footnote>
  <w:footnote w:type="continuationSeparator" w:id="0">
    <w:p w:rsidR="006D6CB1" w:rsidRDefault="006D6CB1" w14:paraId="4FF00339" w14:textId="77777777">
      <w:r>
        <w:continuationSeparator/>
      </w:r>
    </w:p>
  </w:footnote>
  <w:footnote w:type="continuationNotice" w:id="1">
    <w:p w:rsidR="006D6CB1" w:rsidRDefault="006D6CB1" w14:paraId="54035D8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7E4D0B2" w14:textId="77777777">
    <w:pPr>
      <w:pStyle w:val="Marking"/>
    </w:pPr>
    <w:r>
      <w:t>TEMPLATE; NOT INTENDED FOR EXECUTION WITHOUT MODIFICATION</w:t>
    </w:r>
  </w:p>
  <w:p w:rsidRPr="00B92A91" w:rsidR="005F1F56" w:rsidP="00B92A91" w:rsidRDefault="005F1F56" w14:paraId="6027033D" w14:textId="79E494E4">
    <w:pPr>
      <w:pStyle w:val="RevisionDate"/>
    </w:pPr>
    <w:r w:rsidR="278803E2">
      <w:rPr/>
      <w:t xml:space="preserve">Revised </w:t>
    </w:r>
    <w:r w:rsidR="278803E2">
      <w:rPr/>
      <w:t>2025-</w:t>
    </w:r>
    <w:r w:rsidR="278803E2">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183CC9" w14:textId="77777777">
    <w:pPr>
      <w:pStyle w:val="Marking"/>
    </w:pPr>
    <w:bookmarkStart w:name="_Hlk14857108" w:id="36"/>
    <w:bookmarkStart w:name="_Hlk14857109" w:id="37"/>
    <w:bookmarkStart w:name="_Hlk14857110" w:id="38"/>
    <w:bookmarkStart w:name="_Hlk14857174" w:id="39"/>
    <w:bookmarkStart w:name="_Hlk14857175" w:id="40"/>
    <w:bookmarkStart w:name="_Hlk14857176" w:id="41"/>
    <w:r>
      <w:t>DRAFT; NOT INTENDED FOR EXECUTION</w:t>
    </w:r>
  </w:p>
  <w:p w:rsidR="005F1F56" w:rsidP="00ED7881" w:rsidRDefault="005F1F56" w14:paraId="44E0BC9E" w14:textId="77777777">
    <w:pPr>
      <w:pStyle w:val="RevisionDate"/>
    </w:pPr>
    <w:r>
      <w:t>Revised 2019-07-24</w:t>
    </w:r>
    <w:bookmarkEnd w:id="36"/>
    <w:bookmarkEnd w:id="37"/>
    <w:bookmarkEnd w:id="38"/>
    <w:bookmarkEnd w:id="39"/>
    <w:bookmarkEnd w:id="40"/>
    <w:bookmarkEnd w:id="4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50F9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44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F0C1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5AD2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A42D12"/>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97CFC1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D5D24F9E"/>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7763BA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8BC45D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A0F7B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3586794">
    <w:abstractNumId w:val="12"/>
  </w:num>
  <w:num w:numId="2" w16cid:durableId="1670988733">
    <w:abstractNumId w:val="1"/>
  </w:num>
  <w:num w:numId="3" w16cid:durableId="1765415791">
    <w:abstractNumId w:val="0"/>
  </w:num>
  <w:num w:numId="4" w16cid:durableId="540557300">
    <w:abstractNumId w:val="8"/>
  </w:num>
  <w:num w:numId="5" w16cid:durableId="121775613">
    <w:abstractNumId w:val="3"/>
  </w:num>
  <w:num w:numId="6" w16cid:durableId="326594712">
    <w:abstractNumId w:val="2"/>
  </w:num>
  <w:num w:numId="7" w16cid:durableId="77137310">
    <w:abstractNumId w:val="4"/>
  </w:num>
  <w:num w:numId="8" w16cid:durableId="1602688422">
    <w:abstractNumId w:val="9"/>
  </w:num>
  <w:num w:numId="9" w16cid:durableId="1199320891">
    <w:abstractNumId w:val="7"/>
  </w:num>
  <w:num w:numId="10" w16cid:durableId="1534267630">
    <w:abstractNumId w:val="6"/>
  </w:num>
  <w:num w:numId="11" w16cid:durableId="718938599">
    <w:abstractNumId w:val="5"/>
  </w:num>
  <w:num w:numId="12" w16cid:durableId="1369178792">
    <w:abstractNumId w:val="10"/>
  </w:num>
  <w:num w:numId="13" w16cid:durableId="1452241064">
    <w:abstractNumId w:val="19"/>
  </w:num>
  <w:num w:numId="14" w16cid:durableId="454177002">
    <w:abstractNumId w:val="16"/>
  </w:num>
  <w:num w:numId="15" w16cid:durableId="1081101278">
    <w:abstractNumId w:val="11"/>
  </w:num>
  <w:num w:numId="16" w16cid:durableId="1894386436">
    <w:abstractNumId w:val="14"/>
  </w:num>
  <w:num w:numId="17" w16cid:durableId="1036660416">
    <w:abstractNumId w:val="10"/>
  </w:num>
  <w:num w:numId="18" w16cid:durableId="1383600966">
    <w:abstractNumId w:val="10"/>
  </w:num>
  <w:num w:numId="19" w16cid:durableId="579950954">
    <w:abstractNumId w:val="10"/>
  </w:num>
  <w:num w:numId="20" w16cid:durableId="21305907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7075630">
    <w:abstractNumId w:val="17"/>
  </w:num>
  <w:num w:numId="22" w16cid:durableId="1761565443">
    <w:abstractNumId w:val="13"/>
  </w:num>
  <w:num w:numId="23" w16cid:durableId="531499372">
    <w:abstractNumId w:val="15"/>
  </w:num>
  <w:num w:numId="24" w16cid:durableId="684332416">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22E5"/>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693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1F3"/>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2671"/>
    <w:rsid w:val="001C343F"/>
    <w:rsid w:val="001C5836"/>
    <w:rsid w:val="001C6705"/>
    <w:rsid w:val="001C6A86"/>
    <w:rsid w:val="001C6FB0"/>
    <w:rsid w:val="001C7097"/>
    <w:rsid w:val="001C72AB"/>
    <w:rsid w:val="001D35D1"/>
    <w:rsid w:val="001D45CC"/>
    <w:rsid w:val="001D493D"/>
    <w:rsid w:val="001D598F"/>
    <w:rsid w:val="001D5EA2"/>
    <w:rsid w:val="001D770E"/>
    <w:rsid w:val="001E09EE"/>
    <w:rsid w:val="001E0AA9"/>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D75"/>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53CB"/>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1905"/>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57E1"/>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346D"/>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3AA9"/>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1BC"/>
    <w:rsid w:val="00514F34"/>
    <w:rsid w:val="00515C0A"/>
    <w:rsid w:val="00516144"/>
    <w:rsid w:val="005206F8"/>
    <w:rsid w:val="00520D8C"/>
    <w:rsid w:val="0052380D"/>
    <w:rsid w:val="00523A78"/>
    <w:rsid w:val="00524D49"/>
    <w:rsid w:val="00526007"/>
    <w:rsid w:val="005267A2"/>
    <w:rsid w:val="00527836"/>
    <w:rsid w:val="00534300"/>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1CA0"/>
    <w:rsid w:val="005A2DE9"/>
    <w:rsid w:val="005A57A0"/>
    <w:rsid w:val="005A6E22"/>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DD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2F30"/>
    <w:rsid w:val="006D37C7"/>
    <w:rsid w:val="006D6CB1"/>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146B"/>
    <w:rsid w:val="008048C0"/>
    <w:rsid w:val="00804A2F"/>
    <w:rsid w:val="00811B9F"/>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43C0"/>
    <w:rsid w:val="0098525A"/>
    <w:rsid w:val="0098643B"/>
    <w:rsid w:val="00987744"/>
    <w:rsid w:val="00987E44"/>
    <w:rsid w:val="00991869"/>
    <w:rsid w:val="00991F8C"/>
    <w:rsid w:val="00997D4C"/>
    <w:rsid w:val="009A1CAC"/>
    <w:rsid w:val="009A33B1"/>
    <w:rsid w:val="009A3C57"/>
    <w:rsid w:val="009A4E37"/>
    <w:rsid w:val="009A5F1F"/>
    <w:rsid w:val="009A7E0C"/>
    <w:rsid w:val="009B02E3"/>
    <w:rsid w:val="009B1FBF"/>
    <w:rsid w:val="009B5ABC"/>
    <w:rsid w:val="009C08BD"/>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0A"/>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385C"/>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6BD"/>
    <w:rsid w:val="00C22C92"/>
    <w:rsid w:val="00C23158"/>
    <w:rsid w:val="00C2778E"/>
    <w:rsid w:val="00C30C15"/>
    <w:rsid w:val="00C31DF3"/>
    <w:rsid w:val="00C329B3"/>
    <w:rsid w:val="00C32DAC"/>
    <w:rsid w:val="00C36DA1"/>
    <w:rsid w:val="00C40639"/>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2F38"/>
    <w:rsid w:val="00CE3B85"/>
    <w:rsid w:val="00CE41F5"/>
    <w:rsid w:val="00CE6B32"/>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2501"/>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1B17"/>
    <w:rsid w:val="00E02C24"/>
    <w:rsid w:val="00E034CD"/>
    <w:rsid w:val="00E06BF5"/>
    <w:rsid w:val="00E129A2"/>
    <w:rsid w:val="00E12CBB"/>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125"/>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7C"/>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27439748"/>
    <w:rsid w:val="278803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29919510"/>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C406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968510961">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21396060">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fc9d8001edb347a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283f2416-b220-474f-a39a-b0edae65da4f"/>
    <ds:schemaRef ds:uri="5c2dbc86-552b-4fb0-8fe2-2066762e2116"/>
  </ds:schemaRefs>
</ds:datastoreItem>
</file>

<file path=customXml/itemProps3.xml><?xml version="1.0" encoding="utf-8"?>
<ds:datastoreItem xmlns:ds="http://schemas.openxmlformats.org/officeDocument/2006/customXml" ds:itemID="{C721B1C2-A309-4B53-B4C4-504B925EA00D}"/>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MARAD Template for Capital Projects (2023-06-25)</dc:title>
  <dc:subject/>
  <dc:creator>Kim Bathrick</dc:creator>
  <keywords/>
  <dc:description/>
  <lastModifiedBy>Berkich, Jennifer (OST)</lastModifiedBy>
  <revision>7</revision>
  <lastPrinted>2019-10-29T15:05:00.0000000Z</lastPrinted>
  <dcterms:created xsi:type="dcterms:W3CDTF">2025-03-26T15:01:00.0000000Z</dcterms:created>
  <dcterms:modified xsi:type="dcterms:W3CDTF">2025-11-20T14:54:37.815714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A97C51074E0E04EAFBA20EF565C9806</vt:lpwstr>
  </property>
</Properties>
</file>